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AB750" w14:textId="77777777" w:rsidR="007E259C" w:rsidRDefault="007E259C" w:rsidP="2B379765">
      <w:pPr>
        <w:spacing w:after="0"/>
        <w:jc w:val="center"/>
        <w:rPr>
          <w:rFonts w:cs="Calibri"/>
          <w:b/>
          <w:bCs/>
          <w:sz w:val="24"/>
          <w:szCs w:val="24"/>
        </w:rPr>
      </w:pPr>
    </w:p>
    <w:p w14:paraId="65F3CAB7" w14:textId="03E8117B" w:rsidR="007E259C" w:rsidRDefault="007E259C" w:rsidP="007E259C">
      <w:pPr>
        <w:pStyle w:val="Nagwek"/>
        <w:rPr>
          <w:color w:val="7F7F7F" w:themeColor="text1" w:themeTint="80"/>
        </w:rPr>
      </w:pPr>
    </w:p>
    <w:p w14:paraId="35927675" w14:textId="70B37DFB" w:rsidR="007E259C" w:rsidRDefault="007E259C" w:rsidP="007E259C">
      <w:pPr>
        <w:pStyle w:val="Nagwek"/>
        <w:jc w:val="center"/>
        <w:rPr>
          <w:rFonts w:ascii="Verdana" w:hAnsi="Verdana"/>
          <w:b/>
          <w:sz w:val="20"/>
          <w:szCs w:val="20"/>
        </w:rPr>
      </w:pPr>
      <w:r w:rsidRPr="004D421E">
        <w:rPr>
          <w:rFonts w:ascii="Verdana" w:hAnsi="Verdana"/>
          <w:b/>
          <w:sz w:val="20"/>
          <w:szCs w:val="20"/>
        </w:rPr>
        <w:t>OPIS PRZEDMIOTU ZAMÓWIENIA</w:t>
      </w:r>
    </w:p>
    <w:p w14:paraId="672A6659" w14:textId="77777777" w:rsidR="00551029" w:rsidRPr="00551029" w:rsidRDefault="00551029" w:rsidP="00551029">
      <w:pPr>
        <w:autoSpaceDE w:val="0"/>
        <w:spacing w:before="60" w:after="60" w:line="360" w:lineRule="auto"/>
        <w:ind w:left="360"/>
        <w:rPr>
          <w:rFonts w:cs="Calibri"/>
        </w:rPr>
      </w:pPr>
    </w:p>
    <w:tbl>
      <w:tblPr>
        <w:tblW w:w="9682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22"/>
        <w:gridCol w:w="4699"/>
        <w:gridCol w:w="4261"/>
      </w:tblGrid>
      <w:tr w:rsidR="00551029" w:rsidRPr="00551029" w14:paraId="76F23002" w14:textId="77777777" w:rsidTr="0074446E">
        <w:trPr>
          <w:cantSplit/>
        </w:trPr>
        <w:tc>
          <w:tcPr>
            <w:tcW w:w="7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D8D8D8"/>
            <w:vAlign w:val="center"/>
          </w:tcPr>
          <w:p w14:paraId="089A04EE" w14:textId="0069E846" w:rsidR="00551029" w:rsidRPr="007E259C" w:rsidRDefault="00551029" w:rsidP="007E259C">
            <w:pPr>
              <w:tabs>
                <w:tab w:val="left" w:pos="708"/>
                <w:tab w:val="center" w:pos="4536"/>
                <w:tab w:val="right" w:pos="9072"/>
              </w:tabs>
              <w:suppressAutoHyphens/>
              <w:snapToGrid w:val="0"/>
              <w:spacing w:after="0"/>
              <w:jc w:val="center"/>
              <w:rPr>
                <w:rFonts w:ascii="Verdana" w:hAnsi="Verdana" w:cs="Calibri"/>
                <w:sz w:val="18"/>
                <w:szCs w:val="18"/>
                <w:lang w:val="x-none"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</w:rPr>
              <w:t>L</w:t>
            </w:r>
            <w:r w:rsidR="007E259C">
              <w:rPr>
                <w:rFonts w:ascii="Verdana" w:hAnsi="Verdana" w:cs="Calibri"/>
                <w:sz w:val="18"/>
                <w:szCs w:val="18"/>
              </w:rPr>
              <w:t>p</w:t>
            </w:r>
            <w:r w:rsidRPr="007E259C">
              <w:rPr>
                <w:rFonts w:ascii="Verdana" w:hAnsi="Verdana" w:cs="Calibri"/>
                <w:sz w:val="18"/>
                <w:szCs w:val="18"/>
              </w:rPr>
              <w:t>.</w:t>
            </w:r>
          </w:p>
          <w:p w14:paraId="0A37501D" w14:textId="77777777" w:rsidR="00551029" w:rsidRPr="007E259C" w:rsidRDefault="00551029" w:rsidP="007E259C">
            <w:pPr>
              <w:tabs>
                <w:tab w:val="left" w:pos="708"/>
                <w:tab w:val="center" w:pos="4536"/>
                <w:tab w:val="right" w:pos="9072"/>
              </w:tabs>
              <w:suppressAutoHyphens/>
              <w:spacing w:after="0"/>
              <w:jc w:val="center"/>
              <w:rPr>
                <w:rFonts w:ascii="Verdana" w:hAnsi="Verdana" w:cs="Calibri"/>
                <w:sz w:val="18"/>
                <w:szCs w:val="18"/>
              </w:rPr>
            </w:pPr>
          </w:p>
        </w:tc>
        <w:tc>
          <w:tcPr>
            <w:tcW w:w="46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D8D8D8"/>
            <w:vAlign w:val="center"/>
            <w:hideMark/>
          </w:tcPr>
          <w:p w14:paraId="171A69B0" w14:textId="6D281A29" w:rsidR="00551029" w:rsidRPr="007E259C" w:rsidRDefault="00493743" w:rsidP="007E259C">
            <w:pPr>
              <w:keepNext/>
              <w:suppressAutoHyphens/>
              <w:snapToGrid w:val="0"/>
              <w:spacing w:after="0"/>
              <w:jc w:val="center"/>
              <w:outlineLvl w:val="8"/>
              <w:rPr>
                <w:rFonts w:ascii="Verdana" w:hAnsi="Verdana" w:cs="Calibri"/>
                <w:b/>
                <w:bCs/>
                <w:color w:val="000000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b/>
                <w:bCs/>
                <w:color w:val="000000" w:themeColor="text1"/>
                <w:sz w:val="18"/>
                <w:szCs w:val="18"/>
                <w:lang w:eastAsia="zh-CN"/>
              </w:rPr>
              <w:t>P</w:t>
            </w:r>
            <w:r w:rsidR="00551029" w:rsidRPr="007E259C">
              <w:rPr>
                <w:rFonts w:ascii="Verdana" w:hAnsi="Verdana" w:cs="Calibri"/>
                <w:b/>
                <w:bCs/>
                <w:color w:val="000000" w:themeColor="text1"/>
                <w:sz w:val="18"/>
                <w:szCs w:val="18"/>
                <w:lang w:eastAsia="zh-CN"/>
              </w:rPr>
              <w:t>arametry</w:t>
            </w:r>
            <w:r w:rsidR="00551029" w:rsidRPr="007E259C">
              <w:rPr>
                <w:rFonts w:ascii="Verdana" w:eastAsia="Verdana" w:hAnsi="Verdana" w:cs="Calibri"/>
                <w:b/>
                <w:bCs/>
                <w:color w:val="000000" w:themeColor="text1"/>
                <w:sz w:val="18"/>
                <w:szCs w:val="18"/>
                <w:lang w:eastAsia="zh-CN"/>
              </w:rPr>
              <w:t xml:space="preserve"> </w:t>
            </w:r>
            <w:r w:rsidR="00551029" w:rsidRPr="007E259C">
              <w:rPr>
                <w:rFonts w:ascii="Verdana" w:hAnsi="Verdana" w:cs="Calibri"/>
                <w:b/>
                <w:bCs/>
                <w:color w:val="000000" w:themeColor="text1"/>
                <w:sz w:val="18"/>
                <w:szCs w:val="18"/>
                <w:lang w:eastAsia="zh-CN"/>
              </w:rPr>
              <w:t>wymagane</w:t>
            </w:r>
          </w:p>
        </w:tc>
        <w:tc>
          <w:tcPr>
            <w:tcW w:w="42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8D8D8"/>
            <w:vAlign w:val="center"/>
          </w:tcPr>
          <w:p w14:paraId="7BD1874C" w14:textId="77777777" w:rsidR="007E259C" w:rsidRPr="007E259C" w:rsidRDefault="007E259C" w:rsidP="007E259C">
            <w:pPr>
              <w:ind w:left="57"/>
              <w:jc w:val="center"/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</w:pPr>
            <w:r w:rsidRPr="007E259C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>Zgodność cech wymaganych z oferowanymi</w:t>
            </w:r>
          </w:p>
          <w:p w14:paraId="30405F9A" w14:textId="77777777" w:rsidR="007E259C" w:rsidRPr="007E259C" w:rsidRDefault="007E259C" w:rsidP="007E259C">
            <w:pPr>
              <w:jc w:val="center"/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</w:pPr>
            <w:r w:rsidRPr="007E259C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 xml:space="preserve">Wykonawca wypełnia poprzez odpowiednie wskazanie TAK lub NIE, a w miejscu wykropkowanym określa </w:t>
            </w:r>
            <w:r w:rsidRPr="007E259C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br/>
              <w:t>w sposób jednoznaczny parametry oferowanego przez siebie sprzętu/urządzenia/podzespołu</w:t>
            </w:r>
          </w:p>
          <w:p w14:paraId="43B0A040" w14:textId="3348682E" w:rsidR="00551029" w:rsidRPr="007E259C" w:rsidRDefault="00551029" w:rsidP="007E259C">
            <w:pPr>
              <w:suppressAutoHyphens/>
              <w:spacing w:after="0"/>
              <w:jc w:val="center"/>
              <w:rPr>
                <w:rFonts w:ascii="Verdana" w:hAnsi="Verdana" w:cs="Calibri"/>
                <w:sz w:val="18"/>
                <w:szCs w:val="18"/>
                <w:lang w:eastAsia="zh-CN"/>
              </w:rPr>
            </w:pPr>
          </w:p>
        </w:tc>
      </w:tr>
      <w:tr w:rsidR="007E259C" w:rsidRPr="00551029" w14:paraId="634E3E4C" w14:textId="77777777" w:rsidTr="0074446E">
        <w:trPr>
          <w:cantSplit/>
        </w:trPr>
        <w:tc>
          <w:tcPr>
            <w:tcW w:w="968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8D8D8"/>
            <w:vAlign w:val="center"/>
            <w:hideMark/>
          </w:tcPr>
          <w:p w14:paraId="7299DCFC" w14:textId="77777777" w:rsidR="007E259C" w:rsidRPr="007E259C" w:rsidRDefault="007E259C" w:rsidP="007E259C">
            <w:pPr>
              <w:keepNext/>
              <w:suppressAutoHyphens/>
              <w:snapToGrid w:val="0"/>
              <w:spacing w:after="0"/>
              <w:outlineLvl w:val="2"/>
              <w:rPr>
                <w:rFonts w:ascii="Verdana" w:hAnsi="Verdana" w:cs="Arial"/>
                <w:b/>
                <w:color w:val="000000"/>
                <w:sz w:val="18"/>
                <w:szCs w:val="18"/>
              </w:rPr>
            </w:pPr>
          </w:p>
          <w:p w14:paraId="3A8CD8AB" w14:textId="77777777" w:rsidR="007E259C" w:rsidRPr="007E259C" w:rsidRDefault="007E259C" w:rsidP="007E259C">
            <w:pPr>
              <w:keepNext/>
              <w:suppressAutoHyphens/>
              <w:snapToGrid w:val="0"/>
              <w:spacing w:after="0"/>
              <w:jc w:val="center"/>
              <w:outlineLvl w:val="2"/>
              <w:rPr>
                <w:rFonts w:ascii="Verdana" w:hAnsi="Verdana" w:cs="Arial"/>
                <w:b/>
                <w:color w:val="000000"/>
                <w:sz w:val="18"/>
                <w:szCs w:val="18"/>
              </w:rPr>
            </w:pPr>
            <w:r w:rsidRPr="007E259C">
              <w:rPr>
                <w:rFonts w:ascii="Verdana" w:hAnsi="Verdana" w:cs="Arial"/>
                <w:b/>
                <w:color w:val="000000"/>
                <w:sz w:val="18"/>
                <w:szCs w:val="18"/>
              </w:rPr>
              <w:t>Systemu spektrometrii mas MS typu ESI-Q-TOF – 1 szt.</w:t>
            </w:r>
          </w:p>
          <w:p w14:paraId="37AAF844" w14:textId="13BFA796" w:rsidR="007E259C" w:rsidRPr="007E259C" w:rsidRDefault="007E259C" w:rsidP="007E259C">
            <w:pPr>
              <w:keepNext/>
              <w:suppressAutoHyphens/>
              <w:snapToGrid w:val="0"/>
              <w:spacing w:after="0"/>
              <w:jc w:val="center"/>
              <w:outlineLvl w:val="2"/>
              <w:rPr>
                <w:rFonts w:ascii="Verdana" w:hAnsi="Verdana" w:cs="Calibri"/>
                <w:b/>
                <w:color w:val="000000"/>
                <w:sz w:val="18"/>
                <w:szCs w:val="18"/>
                <w:lang w:eastAsia="zh-CN"/>
              </w:rPr>
            </w:pPr>
          </w:p>
        </w:tc>
      </w:tr>
      <w:tr w:rsidR="00551029" w:rsidRPr="00551029" w14:paraId="38BA05F7" w14:textId="77777777" w:rsidTr="0074446E">
        <w:trPr>
          <w:cantSplit/>
          <w:trHeight w:val="577"/>
        </w:trPr>
        <w:tc>
          <w:tcPr>
            <w:tcW w:w="968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D8D8D8"/>
            <w:vAlign w:val="center"/>
          </w:tcPr>
          <w:p w14:paraId="6A05A809" w14:textId="77777777" w:rsidR="00551029" w:rsidRPr="007E259C" w:rsidRDefault="00551029" w:rsidP="007E259C">
            <w:pPr>
              <w:keepNext/>
              <w:numPr>
                <w:ilvl w:val="2"/>
                <w:numId w:val="1"/>
              </w:numPr>
              <w:suppressAutoHyphens/>
              <w:snapToGrid w:val="0"/>
              <w:spacing w:after="0"/>
              <w:jc w:val="center"/>
              <w:outlineLvl w:val="2"/>
              <w:rPr>
                <w:rFonts w:ascii="Verdana" w:hAnsi="Verdana" w:cs="Calibri"/>
                <w:b/>
                <w:sz w:val="18"/>
                <w:szCs w:val="18"/>
                <w:lang w:eastAsia="zh-CN"/>
              </w:rPr>
            </w:pPr>
          </w:p>
          <w:p w14:paraId="0AA6B476" w14:textId="77777777" w:rsidR="00551029" w:rsidRPr="007E259C" w:rsidRDefault="00551029" w:rsidP="007E259C">
            <w:pPr>
              <w:keepNext/>
              <w:numPr>
                <w:ilvl w:val="2"/>
                <w:numId w:val="1"/>
              </w:numPr>
              <w:suppressAutoHyphens/>
              <w:spacing w:after="0"/>
              <w:jc w:val="center"/>
              <w:outlineLvl w:val="2"/>
              <w:rPr>
                <w:rFonts w:ascii="Verdana" w:eastAsia="Verdana" w:hAnsi="Verdana" w:cs="Calibri"/>
                <w:b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b/>
                <w:bCs/>
                <w:color w:val="000000" w:themeColor="text1"/>
                <w:sz w:val="18"/>
                <w:szCs w:val="18"/>
                <w:lang w:eastAsia="zh-CN"/>
              </w:rPr>
              <w:t>Parametry</w:t>
            </w:r>
            <w:r w:rsidRPr="007E259C">
              <w:rPr>
                <w:rFonts w:ascii="Verdana" w:eastAsia="Verdana" w:hAnsi="Verdana" w:cs="Calibri"/>
                <w:b/>
                <w:bCs/>
                <w:color w:val="000000" w:themeColor="text1"/>
                <w:sz w:val="18"/>
                <w:szCs w:val="18"/>
                <w:lang w:eastAsia="zh-CN"/>
              </w:rPr>
              <w:t xml:space="preserve"> </w:t>
            </w:r>
            <w:r w:rsidRPr="007E259C">
              <w:rPr>
                <w:rFonts w:ascii="Verdana" w:hAnsi="Verdana" w:cs="Calibri"/>
                <w:b/>
                <w:bCs/>
                <w:color w:val="000000" w:themeColor="text1"/>
                <w:sz w:val="18"/>
                <w:szCs w:val="18"/>
                <w:lang w:eastAsia="zh-CN"/>
              </w:rPr>
              <w:t>techniczne</w:t>
            </w:r>
            <w:r w:rsidRPr="007E259C">
              <w:rPr>
                <w:rFonts w:ascii="Verdana" w:eastAsia="Verdana" w:hAnsi="Verdana" w:cs="Calibri"/>
                <w:b/>
                <w:bCs/>
                <w:color w:val="000000" w:themeColor="text1"/>
                <w:sz w:val="18"/>
                <w:szCs w:val="18"/>
                <w:lang w:eastAsia="zh-CN"/>
              </w:rPr>
              <w:t xml:space="preserve"> </w:t>
            </w:r>
          </w:p>
          <w:p w14:paraId="5A39BBE3" w14:textId="77777777" w:rsidR="00551029" w:rsidRPr="007E259C" w:rsidRDefault="00551029" w:rsidP="007E259C">
            <w:pPr>
              <w:suppressAutoHyphens/>
              <w:spacing w:after="0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</w:tr>
      <w:tr w:rsidR="00551029" w:rsidRPr="00551029" w14:paraId="7C2A33FA" w14:textId="77777777" w:rsidTr="0074446E">
        <w:trPr>
          <w:cantSplit/>
          <w:trHeight w:val="156"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8F396" w14:textId="77777777" w:rsidR="00551029" w:rsidRPr="007E259C" w:rsidRDefault="00551029" w:rsidP="007E259C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jc w:val="center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5FCBD" w14:textId="4231CB00" w:rsidR="00551029" w:rsidRPr="007E259C" w:rsidRDefault="00551029" w:rsidP="007E259C">
            <w:pPr>
              <w:suppressAutoHyphens/>
              <w:spacing w:after="0"/>
              <w:rPr>
                <w:rFonts w:ascii="Verdana" w:hAnsi="Verdana" w:cs="Calibri"/>
                <w:color w:val="FF0000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Oferowany spektrometr masowy typu ESI-Q-TOF ma być urządzeniem kompletnym, gotowym do pracy.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F4B52" w14:textId="5497B3FD" w:rsidR="007E259C" w:rsidRDefault="007E259C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Oferowany spektrometr masowy typu ESI-Q-TOF </w:t>
            </w:r>
            <w:r>
              <w:rPr>
                <w:rFonts w:ascii="Verdana" w:hAnsi="Verdana" w:cs="Calibri"/>
                <w:sz w:val="18"/>
                <w:szCs w:val="18"/>
                <w:lang w:eastAsia="zh-CN"/>
              </w:rPr>
              <w:t>jest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urządzeniem kompletnym, gotowym do pracy</w:t>
            </w:r>
          </w:p>
          <w:p w14:paraId="400D0F1C" w14:textId="558488A5" w:rsidR="007E259C" w:rsidRDefault="00551029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TAK</w:t>
            </w:r>
          </w:p>
          <w:p w14:paraId="587B0D16" w14:textId="77777777" w:rsidR="007E259C" w:rsidRPr="007E259C" w:rsidRDefault="007E259C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4ABBF861" w14:textId="51B77C81" w:rsidR="00551029" w:rsidRPr="007E259C" w:rsidRDefault="00551029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NIE</w:t>
            </w:r>
          </w:p>
        </w:tc>
      </w:tr>
      <w:tr w:rsidR="00551029" w:rsidRPr="00551029" w14:paraId="7CACDD51" w14:textId="77777777" w:rsidTr="0074446E">
        <w:trPr>
          <w:cantSplit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3D3EC" w14:textId="77777777" w:rsidR="00551029" w:rsidRPr="007E259C" w:rsidRDefault="00551029" w:rsidP="007E259C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jc w:val="center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D870D" w14:textId="2B00BD45" w:rsidR="00551029" w:rsidRPr="007E259C" w:rsidRDefault="00551029" w:rsidP="007E259C">
            <w:pPr>
              <w:rPr>
                <w:rFonts w:ascii="Verdana" w:hAnsi="Verdana" w:cs="Calibri"/>
                <w:color w:val="FF0000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noProof/>
                <w:sz w:val="18"/>
                <w:szCs w:val="18"/>
              </w:rPr>
              <w:t>System ma posiadać jako źródło jonizacji: metoda elektrorozpylania (elektrosprej) ESI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C96C8" w14:textId="211B0DF7" w:rsidR="007E259C" w:rsidRDefault="007E259C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noProof/>
                <w:sz w:val="18"/>
                <w:szCs w:val="18"/>
              </w:rPr>
            </w:pPr>
            <w:r w:rsidRPr="007E259C">
              <w:rPr>
                <w:rFonts w:ascii="Verdana" w:hAnsi="Verdana" w:cs="Calibri"/>
                <w:noProof/>
                <w:sz w:val="18"/>
                <w:szCs w:val="18"/>
              </w:rPr>
              <w:t>System posiada jako źródło jonizacji: metoda elektrorozpylania (elektrosprej) ESI</w:t>
            </w:r>
          </w:p>
          <w:p w14:paraId="25F37467" w14:textId="77777777" w:rsidR="007E259C" w:rsidRPr="007E259C" w:rsidRDefault="007E259C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08ACA19B" w14:textId="73F85FFD" w:rsidR="007E259C" w:rsidRDefault="007E259C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TAK</w:t>
            </w:r>
          </w:p>
          <w:p w14:paraId="1A8759A2" w14:textId="77777777" w:rsidR="007E259C" w:rsidRDefault="007E259C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3BC0F15D" w14:textId="77777777" w:rsidR="00551029" w:rsidRDefault="007E259C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NIE</w:t>
            </w:r>
          </w:p>
          <w:p w14:paraId="6416774F" w14:textId="07C56BB0" w:rsidR="007E259C" w:rsidRPr="007E259C" w:rsidRDefault="007E259C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</w:tc>
      </w:tr>
      <w:tr w:rsidR="00551029" w:rsidRPr="00551029" w14:paraId="50F1DD8C" w14:textId="77777777" w:rsidTr="0074446E">
        <w:trPr>
          <w:cantSplit/>
          <w:trHeight w:val="652"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7B00A" w14:textId="77777777" w:rsidR="00551029" w:rsidRPr="007E259C" w:rsidRDefault="00551029" w:rsidP="007E259C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jc w:val="center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793FB" w14:textId="328D896A" w:rsidR="00551029" w:rsidRPr="007E259C" w:rsidRDefault="00551029" w:rsidP="007E259C">
            <w:pPr>
              <w:tabs>
                <w:tab w:val="left" w:pos="3396"/>
              </w:tabs>
              <w:suppressAutoHyphens/>
              <w:spacing w:after="0"/>
              <w:jc w:val="both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System ma być wyposażony w pompę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strzykawkową</w:t>
            </w:r>
            <w:proofErr w:type="spellEnd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do podawania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analitu</w:t>
            </w:r>
            <w:proofErr w:type="spellEnd"/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CA2A2" w14:textId="46D6225F" w:rsidR="007E259C" w:rsidRDefault="007E259C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System </w:t>
            </w:r>
            <w:r>
              <w:rPr>
                <w:rFonts w:ascii="Verdana" w:hAnsi="Verdana" w:cs="Calibri"/>
                <w:sz w:val="18"/>
                <w:szCs w:val="18"/>
                <w:lang w:eastAsia="zh-CN"/>
              </w:rPr>
              <w:t>jest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wyposażony w pompę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strzykawkową</w:t>
            </w:r>
            <w:proofErr w:type="spellEnd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do podawania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analitu</w:t>
            </w:r>
            <w:proofErr w:type="spellEnd"/>
          </w:p>
          <w:p w14:paraId="1FF17D64" w14:textId="77777777" w:rsidR="007E259C" w:rsidRDefault="007E259C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5363314F" w14:textId="77777777" w:rsidR="007E259C" w:rsidRDefault="007E259C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TAK</w:t>
            </w:r>
          </w:p>
          <w:p w14:paraId="1F6789FB" w14:textId="77777777" w:rsidR="007E259C" w:rsidRDefault="007E259C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62252A56" w14:textId="77777777" w:rsidR="007E259C" w:rsidRDefault="007E259C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NIE</w:t>
            </w:r>
          </w:p>
          <w:p w14:paraId="2D17B704" w14:textId="02AA1E90" w:rsidR="00551029" w:rsidRPr="007E259C" w:rsidRDefault="00551029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sz w:val="18"/>
                <w:szCs w:val="18"/>
                <w:lang w:eastAsia="zh-CN"/>
              </w:rPr>
            </w:pPr>
          </w:p>
        </w:tc>
      </w:tr>
      <w:tr w:rsidR="00551029" w:rsidRPr="00551029" w14:paraId="597CBA07" w14:textId="77777777" w:rsidTr="0074446E">
        <w:trPr>
          <w:cantSplit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61E4C" w14:textId="77777777" w:rsidR="00551029" w:rsidRPr="007E259C" w:rsidRDefault="00551029" w:rsidP="007E259C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4C41E" w14:textId="492A7B11" w:rsidR="00551029" w:rsidRPr="007E259C" w:rsidRDefault="00551029" w:rsidP="007E259C">
            <w:pPr>
              <w:tabs>
                <w:tab w:val="left" w:pos="3396"/>
              </w:tabs>
              <w:suppressAutoHyphens/>
              <w:spacing w:after="0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Selekcja jonów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prekursorowych</w:t>
            </w:r>
            <w:proofErr w:type="spellEnd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</w:t>
            </w:r>
            <w:r w:rsid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ma 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odbyw</w:t>
            </w:r>
            <w:r w:rsid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ać 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się z wykorzystaniem analizatora kwadrupolowego.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740A4" w14:textId="07EDF8C6" w:rsidR="007E259C" w:rsidRDefault="007E259C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Selekcja jonów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prekursorowych</w:t>
            </w:r>
            <w:proofErr w:type="spellEnd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odbywa się z wykorzystaniem analizatora kwadrupolowego</w:t>
            </w:r>
          </w:p>
          <w:p w14:paraId="4F6D81E5" w14:textId="77777777" w:rsidR="007E259C" w:rsidRDefault="007E259C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582537F0" w14:textId="77777777" w:rsidR="007E259C" w:rsidRDefault="007E259C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TAK</w:t>
            </w:r>
          </w:p>
          <w:p w14:paraId="26DFDB2A" w14:textId="77777777" w:rsidR="007E259C" w:rsidRDefault="007E259C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74E7A017" w14:textId="77777777" w:rsidR="007E259C" w:rsidRDefault="007E259C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NIE</w:t>
            </w:r>
          </w:p>
          <w:p w14:paraId="7283DD0B" w14:textId="77777777" w:rsidR="00551029" w:rsidRDefault="00551029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47E648E6" w14:textId="639BFE9E" w:rsidR="007E259C" w:rsidRPr="007E259C" w:rsidRDefault="007E259C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sz w:val="18"/>
                <w:szCs w:val="18"/>
                <w:lang w:eastAsia="zh-CN"/>
              </w:rPr>
            </w:pPr>
          </w:p>
        </w:tc>
      </w:tr>
      <w:tr w:rsidR="00551029" w:rsidRPr="00551029" w14:paraId="66EBB972" w14:textId="77777777" w:rsidTr="0074446E">
        <w:trPr>
          <w:cantSplit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AFD9C" w14:textId="77777777" w:rsidR="00551029" w:rsidRPr="007E259C" w:rsidRDefault="00551029" w:rsidP="007E259C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jc w:val="center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42431" w14:textId="44F025F5" w:rsidR="00551029" w:rsidRPr="007E259C" w:rsidRDefault="00551029" w:rsidP="007E259C">
            <w:pPr>
              <w:widowControl w:val="0"/>
              <w:suppressAutoHyphens/>
              <w:autoSpaceDE w:val="0"/>
              <w:autoSpaceDN w:val="0"/>
              <w:adjustRightInd w:val="0"/>
              <w:spacing w:after="0"/>
              <w:jc w:val="both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Analizator kwadrupolowy jonów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prekursorowych</w:t>
            </w:r>
            <w:proofErr w:type="spellEnd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</w:t>
            </w:r>
            <w:r w:rsid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ma być 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zdolny do selekcji jonów w zakresie </w:t>
            </w:r>
            <w:r w:rsidRPr="007E259C">
              <w:rPr>
                <w:rFonts w:ascii="Verdana" w:hAnsi="Verdana" w:cs="Calibri"/>
                <w:i/>
                <w:iCs/>
                <w:sz w:val="18"/>
                <w:szCs w:val="18"/>
                <w:lang w:eastAsia="zh-CN"/>
              </w:rPr>
              <w:t xml:space="preserve">m/z 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od 20 do co najmniej 3000.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68961" w14:textId="77777777" w:rsidR="007E259C" w:rsidRPr="00870561" w:rsidRDefault="007E259C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Analizator kwadrupolowy jonów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prekursorowych</w:t>
            </w:r>
            <w:proofErr w:type="spellEnd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jest   zdolny do selekcji jonów w zakresie </w:t>
            </w:r>
            <w:r w:rsidRPr="007E259C">
              <w:rPr>
                <w:rFonts w:ascii="Verdana" w:hAnsi="Verdana" w:cs="Calibri"/>
                <w:i/>
                <w:iCs/>
                <w:sz w:val="18"/>
                <w:szCs w:val="18"/>
                <w:lang w:eastAsia="zh-CN"/>
              </w:rPr>
              <w:t xml:space="preserve">m/z 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od 20 do co najmniej 3000.</w:t>
            </w:r>
            <w:r w:rsidRPr="007E259C">
              <w:rPr>
                <w:rFonts w:ascii="Verdana" w:hAnsi="Verdana" w:cs="Calibri"/>
                <w:b/>
                <w:sz w:val="18"/>
                <w:szCs w:val="18"/>
              </w:rPr>
              <w:t xml:space="preserve"> </w:t>
            </w:r>
          </w:p>
          <w:p w14:paraId="3D0C2C3D" w14:textId="772ED321" w:rsidR="007E259C" w:rsidRDefault="007E259C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TAK</w:t>
            </w:r>
          </w:p>
          <w:p w14:paraId="1709F61B" w14:textId="77777777" w:rsidR="007E259C" w:rsidRDefault="007E259C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74332A65" w14:textId="7AF0D754" w:rsidR="007E259C" w:rsidRDefault="007E259C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NIE</w:t>
            </w:r>
          </w:p>
          <w:p w14:paraId="7CEAE46A" w14:textId="77777777" w:rsidR="007E259C" w:rsidRPr="007E259C" w:rsidRDefault="007E259C" w:rsidP="0074446E">
            <w:pPr>
              <w:pStyle w:val="Akapitzlist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0481A6DB" w14:textId="77777777" w:rsidR="007E259C" w:rsidRDefault="007E259C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1CD4801F" w14:textId="77777777" w:rsidR="00551029" w:rsidRDefault="00551029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zakres </w:t>
            </w:r>
            <w:r w:rsidRPr="007E259C">
              <w:rPr>
                <w:rFonts w:ascii="Verdana" w:hAnsi="Verdana" w:cs="Calibri"/>
                <w:i/>
                <w:iCs/>
                <w:sz w:val="18"/>
                <w:szCs w:val="18"/>
                <w:lang w:eastAsia="zh-CN"/>
              </w:rPr>
              <w:t>m/z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selekcji</w:t>
            </w:r>
            <w:r w:rsidRPr="007E259C">
              <w:rPr>
                <w:rFonts w:ascii="Verdana" w:hAnsi="Verdana" w:cs="Calibri"/>
                <w:color w:val="FF0000"/>
                <w:sz w:val="18"/>
                <w:szCs w:val="18"/>
                <w:lang w:eastAsia="zh-CN"/>
              </w:rPr>
              <w:t xml:space="preserve"> 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analizatora </w:t>
            </w:r>
            <w:r w:rsidR="00CD3B6B"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kwadrupolowego 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wynosi ……………………… </w:t>
            </w:r>
          </w:p>
          <w:p w14:paraId="4ADE8C15" w14:textId="11F5C6B3" w:rsidR="007E259C" w:rsidRPr="007E259C" w:rsidRDefault="007E259C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sz w:val="18"/>
                <w:szCs w:val="18"/>
                <w:lang w:eastAsia="zh-CN"/>
              </w:rPr>
            </w:pPr>
          </w:p>
        </w:tc>
      </w:tr>
      <w:tr w:rsidR="007E259C" w:rsidRPr="00551029" w14:paraId="33797DD5" w14:textId="77777777" w:rsidTr="0074446E">
        <w:trPr>
          <w:cantSplit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4D5A5" w14:textId="77777777" w:rsidR="007E259C" w:rsidRPr="007E259C" w:rsidRDefault="007E259C" w:rsidP="007E259C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jc w:val="center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7E48F" w14:textId="10A9B936" w:rsidR="007E259C" w:rsidRPr="007E259C" w:rsidRDefault="007E259C" w:rsidP="007E259C">
            <w:pPr>
              <w:widowControl w:val="0"/>
              <w:suppressAutoHyphens/>
              <w:autoSpaceDE w:val="0"/>
              <w:autoSpaceDN w:val="0"/>
              <w:adjustRightInd w:val="0"/>
              <w:spacing w:after="0"/>
              <w:jc w:val="both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Układ </w:t>
            </w:r>
            <w:r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ma 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zawiera</w:t>
            </w:r>
            <w:r>
              <w:rPr>
                <w:rFonts w:ascii="Verdana" w:hAnsi="Verdana" w:cs="Calibri"/>
                <w:sz w:val="18"/>
                <w:szCs w:val="18"/>
                <w:lang w:eastAsia="zh-CN"/>
              </w:rPr>
              <w:t>ć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komorę kolizyjną, umożliwiającą eksperymenty MS/MS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929B8" w14:textId="5C4E7319" w:rsidR="007E259C" w:rsidRDefault="007E259C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Układ </w:t>
            </w:r>
            <w:r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zawiera komorę kolizyjną, umożliwiającą eksperymenty MS/MS</w:t>
            </w:r>
          </w:p>
          <w:p w14:paraId="58DAEC4C" w14:textId="77777777" w:rsidR="007E259C" w:rsidRPr="00870561" w:rsidRDefault="007E259C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61A7FC25" w14:textId="77777777" w:rsidR="007E259C" w:rsidRDefault="007E259C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TAK</w:t>
            </w:r>
          </w:p>
          <w:p w14:paraId="0480FDCC" w14:textId="77777777" w:rsidR="007E259C" w:rsidRDefault="007E259C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695DEFA8" w14:textId="13FA0251" w:rsidR="007E259C" w:rsidRPr="007E259C" w:rsidRDefault="007E259C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NIE</w:t>
            </w:r>
          </w:p>
          <w:p w14:paraId="6ED94D34" w14:textId="7C126948" w:rsidR="007E259C" w:rsidRPr="007E259C" w:rsidRDefault="007E259C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sz w:val="18"/>
                <w:szCs w:val="18"/>
                <w:lang w:eastAsia="zh-CN"/>
              </w:rPr>
            </w:pPr>
          </w:p>
        </w:tc>
      </w:tr>
      <w:tr w:rsidR="007E259C" w:rsidRPr="00551029" w14:paraId="1008D887" w14:textId="77777777" w:rsidTr="0074446E">
        <w:trPr>
          <w:cantSplit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EC669" w14:textId="77777777" w:rsidR="007E259C" w:rsidRPr="007E259C" w:rsidRDefault="007E259C" w:rsidP="007E259C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jc w:val="center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46CBD" w14:textId="0561EA49" w:rsidR="007E259C" w:rsidRPr="007E259C" w:rsidRDefault="007E259C" w:rsidP="007E259C">
            <w:pPr>
              <w:widowControl w:val="0"/>
              <w:suppressAutoHyphens/>
              <w:autoSpaceDE w:val="0"/>
              <w:autoSpaceDN w:val="0"/>
              <w:adjustRightInd w:val="0"/>
              <w:spacing w:after="0"/>
              <w:jc w:val="both"/>
              <w:rPr>
                <w:rFonts w:ascii="Verdana" w:hAnsi="Verdana" w:cs="Calibri"/>
                <w:color w:val="FF0000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Analizator TOF </w:t>
            </w:r>
            <w:r>
              <w:rPr>
                <w:rFonts w:ascii="Verdana" w:hAnsi="Verdana" w:cs="Calibri"/>
                <w:sz w:val="18"/>
                <w:szCs w:val="18"/>
                <w:lang w:eastAsia="zh-CN"/>
              </w:rPr>
              <w:t>ma być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wyposażony w kompensację temperaturową.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13514" w14:textId="7F11E663" w:rsidR="007E259C" w:rsidRDefault="007E259C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Analizator TOF </w:t>
            </w:r>
            <w:r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jest 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wyposażony w kompensację temperaturową</w:t>
            </w:r>
          </w:p>
          <w:p w14:paraId="5D8B4946" w14:textId="77777777" w:rsidR="007E259C" w:rsidRPr="00870561" w:rsidRDefault="007E259C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4386E676" w14:textId="77777777" w:rsidR="007E259C" w:rsidRDefault="007E259C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TAK</w:t>
            </w:r>
          </w:p>
          <w:p w14:paraId="29440327" w14:textId="77777777" w:rsidR="007E259C" w:rsidRDefault="007E259C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3139B12E" w14:textId="77777777" w:rsidR="007E259C" w:rsidRPr="007E259C" w:rsidRDefault="007E259C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NIE</w:t>
            </w:r>
          </w:p>
          <w:p w14:paraId="23A3286E" w14:textId="10FA8A29" w:rsidR="007E259C" w:rsidRPr="007E259C" w:rsidRDefault="007E259C" w:rsidP="0074446E">
            <w:pPr>
              <w:suppressAutoHyphens/>
              <w:snapToGrid w:val="0"/>
              <w:spacing w:after="0"/>
              <w:rPr>
                <w:rFonts w:ascii="Verdana" w:hAnsi="Verdana" w:cs="Calibri"/>
                <w:sz w:val="18"/>
                <w:szCs w:val="18"/>
                <w:lang w:eastAsia="zh-CN"/>
              </w:rPr>
            </w:pPr>
          </w:p>
        </w:tc>
      </w:tr>
      <w:tr w:rsidR="007E259C" w:rsidRPr="00551029" w14:paraId="40C83175" w14:textId="77777777" w:rsidTr="0074446E">
        <w:trPr>
          <w:cantSplit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6B9AB" w14:textId="77777777" w:rsidR="007E259C" w:rsidRPr="007E259C" w:rsidRDefault="007E259C" w:rsidP="007E259C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jc w:val="center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F4994" w14:textId="5C90027B" w:rsidR="007E259C" w:rsidRPr="007E259C" w:rsidRDefault="007E259C" w:rsidP="007E259C">
            <w:pPr>
              <w:suppressAutoHyphens/>
              <w:spacing w:after="0"/>
              <w:jc w:val="both"/>
              <w:rPr>
                <w:rFonts w:ascii="Verdana" w:hAnsi="Verdana" w:cs="Calibri"/>
                <w:color w:val="FF0000"/>
                <w:sz w:val="18"/>
                <w:szCs w:val="18"/>
                <w:highlight w:val="yellow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Analizator TOF </w:t>
            </w:r>
            <w:r w:rsidR="0074446E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ma 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prac</w:t>
            </w:r>
            <w:r w:rsidR="0074446E">
              <w:rPr>
                <w:rFonts w:ascii="Verdana" w:hAnsi="Verdana" w:cs="Calibri"/>
                <w:sz w:val="18"/>
                <w:szCs w:val="18"/>
                <w:lang w:eastAsia="zh-CN"/>
              </w:rPr>
              <w:t>ować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w zakresie od 20 do co najmniej 40 000 </w:t>
            </w:r>
            <w:r w:rsidRPr="007E259C">
              <w:rPr>
                <w:rFonts w:ascii="Verdana" w:hAnsi="Verdana" w:cs="Calibri"/>
                <w:i/>
                <w:iCs/>
                <w:sz w:val="18"/>
                <w:szCs w:val="18"/>
                <w:lang w:eastAsia="zh-CN"/>
              </w:rPr>
              <w:t>m/z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49A33" w14:textId="3CD7959D" w:rsidR="0074446E" w:rsidRPr="0074446E" w:rsidRDefault="0074446E" w:rsidP="0074446E">
            <w:pPr>
              <w:suppressAutoHyphens/>
              <w:snapToGrid w:val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Analizator TOF </w:t>
            </w:r>
            <w:r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prac</w:t>
            </w:r>
            <w:r>
              <w:rPr>
                <w:rFonts w:ascii="Verdana" w:hAnsi="Verdana" w:cs="Calibri"/>
                <w:sz w:val="18"/>
                <w:szCs w:val="18"/>
                <w:lang w:eastAsia="zh-CN"/>
              </w:rPr>
              <w:t>uje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w zakresie od 20 do co najmniej 40 000 </w:t>
            </w:r>
            <w:r w:rsidRPr="007E259C">
              <w:rPr>
                <w:rFonts w:ascii="Verdana" w:hAnsi="Verdana" w:cs="Calibri"/>
                <w:i/>
                <w:iCs/>
                <w:sz w:val="18"/>
                <w:szCs w:val="18"/>
                <w:lang w:eastAsia="zh-CN"/>
              </w:rPr>
              <w:t>m/z</w:t>
            </w:r>
          </w:p>
          <w:p w14:paraId="017C9739" w14:textId="77777777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TAK</w:t>
            </w:r>
          </w:p>
          <w:p w14:paraId="23C204CE" w14:textId="77777777" w:rsidR="0074446E" w:rsidRDefault="0074446E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653F14EC" w14:textId="359372AA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NIE</w:t>
            </w:r>
          </w:p>
          <w:p w14:paraId="21D1EDF2" w14:textId="77777777" w:rsidR="0074446E" w:rsidRPr="0074446E" w:rsidRDefault="0074446E" w:rsidP="0074446E">
            <w:pPr>
              <w:pStyle w:val="Akapitzlist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74A2BA4C" w14:textId="77777777" w:rsidR="0074446E" w:rsidRPr="007E259C" w:rsidRDefault="0074446E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091BA4F3" w14:textId="25A9AE64" w:rsidR="007E259C" w:rsidRPr="007E259C" w:rsidRDefault="007E259C" w:rsidP="0074446E">
            <w:pPr>
              <w:suppressAutoHyphens/>
              <w:snapToGrid w:val="0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Zakres pracy analizatora TOF wynosi:</w:t>
            </w:r>
            <w:r w:rsidR="00652505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od 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………………</w:t>
            </w:r>
            <w:r w:rsidR="00652505">
              <w:rPr>
                <w:rFonts w:ascii="Verdana" w:hAnsi="Verdana" w:cs="Calibri"/>
                <w:sz w:val="18"/>
                <w:szCs w:val="18"/>
                <w:lang w:eastAsia="zh-CN"/>
              </w:rPr>
              <w:t>do …………..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</w:t>
            </w:r>
            <w:r w:rsidRPr="007E259C">
              <w:rPr>
                <w:rFonts w:ascii="Verdana" w:hAnsi="Verdana" w:cs="Calibri"/>
                <w:i/>
                <w:sz w:val="18"/>
                <w:szCs w:val="18"/>
                <w:lang w:eastAsia="zh-CN"/>
              </w:rPr>
              <w:t>m/z</w:t>
            </w:r>
          </w:p>
        </w:tc>
      </w:tr>
      <w:tr w:rsidR="007E259C" w:rsidRPr="00551029" w14:paraId="2F1A2EC9" w14:textId="77777777" w:rsidTr="0074446E">
        <w:trPr>
          <w:cantSplit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28261" w14:textId="77777777" w:rsidR="007E259C" w:rsidRPr="007E259C" w:rsidRDefault="007E259C" w:rsidP="007E259C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jc w:val="center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48071" w14:textId="0A6FD193" w:rsidR="007E259C" w:rsidRPr="007E259C" w:rsidRDefault="007E259C" w:rsidP="007E259C">
            <w:pPr>
              <w:jc w:val="both"/>
              <w:rPr>
                <w:rFonts w:ascii="Verdana" w:hAnsi="Verdana"/>
                <w:noProof/>
                <w:color w:val="FF0000"/>
                <w:sz w:val="18"/>
                <w:szCs w:val="18"/>
              </w:rPr>
            </w:pPr>
            <w:r w:rsidRPr="007E259C">
              <w:rPr>
                <w:rFonts w:ascii="Verdana" w:hAnsi="Verdana"/>
                <w:noProof/>
                <w:sz w:val="18"/>
                <w:szCs w:val="18"/>
              </w:rPr>
              <w:t xml:space="preserve">Rozdzielczość analizatora TOF przy masie w okolicach 1200 m/z </w:t>
            </w:r>
            <w:r w:rsidR="0074446E">
              <w:rPr>
                <w:rFonts w:ascii="Verdana" w:hAnsi="Verdana"/>
                <w:noProof/>
                <w:sz w:val="18"/>
                <w:szCs w:val="18"/>
              </w:rPr>
              <w:t xml:space="preserve">ma </w:t>
            </w:r>
            <w:r w:rsidRPr="007E259C">
              <w:rPr>
                <w:rFonts w:ascii="Verdana" w:hAnsi="Verdana"/>
                <w:noProof/>
                <w:sz w:val="18"/>
                <w:szCs w:val="18"/>
              </w:rPr>
              <w:t>wynosi</w:t>
            </w:r>
            <w:r w:rsidR="0074446E">
              <w:rPr>
                <w:rFonts w:ascii="Verdana" w:hAnsi="Verdana"/>
                <w:noProof/>
                <w:sz w:val="18"/>
                <w:szCs w:val="18"/>
              </w:rPr>
              <w:t>ć</w:t>
            </w:r>
            <w:r w:rsidRPr="007E259C">
              <w:rPr>
                <w:rFonts w:ascii="Verdana" w:hAnsi="Verdana"/>
                <w:noProof/>
                <w:sz w:val="18"/>
                <w:szCs w:val="18"/>
              </w:rPr>
              <w:t xml:space="preserve"> co najmniej 30000 </w:t>
            </w:r>
            <w:r w:rsidRPr="007E259C">
              <w:rPr>
                <w:rFonts w:ascii="Verdana" w:hAnsi="Verdana"/>
                <w:i/>
                <w:iCs/>
                <w:noProof/>
                <w:sz w:val="18"/>
                <w:szCs w:val="18"/>
              </w:rPr>
              <w:t>m/z</w:t>
            </w:r>
            <w:r w:rsidRPr="007E259C">
              <w:rPr>
                <w:rFonts w:ascii="Verdana" w:hAnsi="Verdana"/>
                <w:noProof/>
                <w:sz w:val="18"/>
                <w:szCs w:val="18"/>
              </w:rPr>
              <w:t xml:space="preserve"> FWHM; rozdzielczość ta </w:t>
            </w:r>
            <w:r w:rsidR="0074446E">
              <w:rPr>
                <w:rFonts w:ascii="Verdana" w:hAnsi="Verdana"/>
                <w:noProof/>
                <w:sz w:val="18"/>
                <w:szCs w:val="18"/>
              </w:rPr>
              <w:t>ma być</w:t>
            </w:r>
            <w:r w:rsidRPr="007E259C">
              <w:rPr>
                <w:rFonts w:ascii="Verdana" w:hAnsi="Verdana"/>
                <w:noProof/>
                <w:sz w:val="18"/>
                <w:szCs w:val="18"/>
              </w:rPr>
              <w:t xml:space="preserve"> osiągana bez obniżenia czułości systemu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7945A" w14:textId="7EC7A327" w:rsidR="0074446E" w:rsidRDefault="0074446E" w:rsidP="0074446E">
            <w:pPr>
              <w:suppressAutoHyphens/>
              <w:snapToGrid w:val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/>
                <w:noProof/>
                <w:sz w:val="18"/>
                <w:szCs w:val="18"/>
              </w:rPr>
              <w:t xml:space="preserve">Rozdzielczość analizatora TOF przy masie w okolicach 1200 m/z </w:t>
            </w:r>
            <w:r>
              <w:rPr>
                <w:rFonts w:ascii="Verdana" w:hAnsi="Verdana"/>
                <w:noProof/>
                <w:sz w:val="18"/>
                <w:szCs w:val="18"/>
              </w:rPr>
              <w:t>wynosi</w:t>
            </w:r>
            <w:r w:rsidRPr="007E259C">
              <w:rPr>
                <w:rFonts w:ascii="Verdana" w:hAnsi="Verdana"/>
                <w:noProof/>
                <w:sz w:val="18"/>
                <w:szCs w:val="18"/>
              </w:rPr>
              <w:t xml:space="preserve"> co najmniej 30000 </w:t>
            </w:r>
            <w:r w:rsidRPr="007E259C">
              <w:rPr>
                <w:rFonts w:ascii="Verdana" w:hAnsi="Verdana"/>
                <w:i/>
                <w:iCs/>
                <w:noProof/>
                <w:sz w:val="18"/>
                <w:szCs w:val="18"/>
              </w:rPr>
              <w:t>m/z</w:t>
            </w:r>
            <w:r w:rsidRPr="007E259C">
              <w:rPr>
                <w:rFonts w:ascii="Verdana" w:hAnsi="Verdana"/>
                <w:noProof/>
                <w:sz w:val="18"/>
                <w:szCs w:val="18"/>
              </w:rPr>
              <w:t xml:space="preserve"> FWHM; rozdzielczość ta </w:t>
            </w:r>
            <w:r>
              <w:rPr>
                <w:rFonts w:ascii="Verdana" w:hAnsi="Verdana"/>
                <w:noProof/>
                <w:sz w:val="18"/>
                <w:szCs w:val="18"/>
              </w:rPr>
              <w:t>jest</w:t>
            </w:r>
            <w:r w:rsidRPr="007E259C">
              <w:rPr>
                <w:rFonts w:ascii="Verdana" w:hAnsi="Verdana"/>
                <w:noProof/>
                <w:sz w:val="18"/>
                <w:szCs w:val="18"/>
              </w:rPr>
              <w:t xml:space="preserve"> osiągana bez obniżenia czułości systemu</w:t>
            </w:r>
          </w:p>
          <w:p w14:paraId="64EFAF8F" w14:textId="77777777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TAK</w:t>
            </w:r>
          </w:p>
          <w:p w14:paraId="5A2EF17E" w14:textId="77777777" w:rsidR="0074446E" w:rsidRDefault="0074446E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55F341DE" w14:textId="77777777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NIE</w:t>
            </w:r>
          </w:p>
          <w:p w14:paraId="67D63EFB" w14:textId="77777777" w:rsidR="0074446E" w:rsidRDefault="0074446E" w:rsidP="0074446E">
            <w:pPr>
              <w:suppressAutoHyphens/>
              <w:snapToGrid w:val="0"/>
              <w:rPr>
                <w:rFonts w:ascii="Verdana" w:hAnsi="Verdana" w:cs="Calibri"/>
                <w:sz w:val="18"/>
                <w:szCs w:val="18"/>
                <w:lang w:eastAsia="zh-CN"/>
              </w:rPr>
            </w:pPr>
          </w:p>
          <w:p w14:paraId="016854F0" w14:textId="7032CC58" w:rsidR="007E259C" w:rsidRPr="007E259C" w:rsidRDefault="007E259C" w:rsidP="0074446E">
            <w:pPr>
              <w:suppressAutoHyphens/>
              <w:snapToGrid w:val="0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Rozdzielczość analizatora TOF przy masie ………….. m/z wynosi ……………………….. m/z FWHM</w:t>
            </w:r>
          </w:p>
        </w:tc>
      </w:tr>
      <w:tr w:rsidR="007E259C" w:rsidRPr="00551029" w14:paraId="0B02ABA8" w14:textId="77777777" w:rsidTr="0074446E">
        <w:trPr>
          <w:cantSplit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1652C" w14:textId="77777777" w:rsidR="007E259C" w:rsidRPr="007E259C" w:rsidRDefault="007E259C" w:rsidP="007E259C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jc w:val="center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25353" w14:textId="17D75425" w:rsidR="007E259C" w:rsidRPr="007E259C" w:rsidRDefault="007E259C" w:rsidP="007E259C">
            <w:pPr>
              <w:widowControl w:val="0"/>
              <w:suppressAutoHyphens/>
              <w:autoSpaceDE w:val="0"/>
              <w:autoSpaceDN w:val="0"/>
              <w:adjustRightInd w:val="0"/>
              <w:spacing w:after="0"/>
              <w:jc w:val="both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Dokładność pomiaru masy ma być wyższa niż 1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ppm</w:t>
            </w:r>
            <w:proofErr w:type="spellEnd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RMS przy kalibracji wewnętrznej oraz wyższa niż 2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ppm</w:t>
            </w:r>
            <w:proofErr w:type="spellEnd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RMS przy kalibracji zewnętrznej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E8173" w14:textId="02DA3633" w:rsidR="0074446E" w:rsidRDefault="0074446E" w:rsidP="0074446E">
            <w:pPr>
              <w:suppressAutoHyphens/>
              <w:snapToGrid w:val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Dokładność pomiaru masy </w:t>
            </w:r>
            <w:r>
              <w:rPr>
                <w:rFonts w:ascii="Verdana" w:hAnsi="Verdana" w:cs="Calibri"/>
                <w:sz w:val="18"/>
                <w:szCs w:val="18"/>
                <w:lang w:eastAsia="zh-CN"/>
              </w:rPr>
              <w:t>jest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wyższa niż 1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ppm</w:t>
            </w:r>
            <w:proofErr w:type="spellEnd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RMS przy kalibracji wewnętrznej oraz wyższa niż 2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ppm</w:t>
            </w:r>
            <w:proofErr w:type="spellEnd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RMS przy kalibracji zewnętrznej</w:t>
            </w:r>
          </w:p>
          <w:p w14:paraId="11FB0854" w14:textId="77777777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TAK</w:t>
            </w:r>
          </w:p>
          <w:p w14:paraId="667B36DC" w14:textId="77777777" w:rsidR="0074446E" w:rsidRDefault="0074446E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1FF4868B" w14:textId="085E02BF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NIE</w:t>
            </w:r>
          </w:p>
          <w:p w14:paraId="10BAD912" w14:textId="77777777" w:rsidR="0074446E" w:rsidRPr="0074446E" w:rsidRDefault="0074446E" w:rsidP="0074446E">
            <w:pPr>
              <w:pStyle w:val="Akapitzlist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199C000E" w14:textId="77777777" w:rsidR="0074446E" w:rsidRDefault="0074446E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60CC67E7" w14:textId="77777777" w:rsidR="007E259C" w:rsidRPr="007E259C" w:rsidRDefault="007E259C" w:rsidP="0074446E">
            <w:pPr>
              <w:suppressAutoHyphens/>
              <w:snapToGrid w:val="0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Dokładność pomiaru masy przy kalibracji wewnętrznej wynosi …………..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ppm</w:t>
            </w:r>
            <w:proofErr w:type="spellEnd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RMS </w:t>
            </w:r>
          </w:p>
          <w:p w14:paraId="56788E37" w14:textId="77777777" w:rsidR="007E259C" w:rsidRPr="007E259C" w:rsidRDefault="007E259C" w:rsidP="0074446E">
            <w:pPr>
              <w:suppressAutoHyphens/>
              <w:snapToGrid w:val="0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Dokładność pomiaru masy przy kalibracji zewnętrznej wynosi …………..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ppm</w:t>
            </w:r>
            <w:proofErr w:type="spellEnd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RMS </w:t>
            </w:r>
          </w:p>
        </w:tc>
      </w:tr>
      <w:tr w:rsidR="007E259C" w:rsidRPr="00551029" w14:paraId="581DF713" w14:textId="77777777" w:rsidTr="0074446E">
        <w:trPr>
          <w:cantSplit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EF00" w14:textId="77777777" w:rsidR="007E259C" w:rsidRPr="007E259C" w:rsidRDefault="007E259C" w:rsidP="007E259C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jc w:val="center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9656F" w14:textId="626CDD3D" w:rsidR="007E259C" w:rsidRPr="007E259C" w:rsidRDefault="007E259C" w:rsidP="007E259C">
            <w:pPr>
              <w:rPr>
                <w:rFonts w:ascii="Verdana" w:hAnsi="Verdana"/>
                <w:noProof/>
                <w:color w:val="FF0000"/>
                <w:sz w:val="18"/>
                <w:szCs w:val="18"/>
              </w:rPr>
            </w:pPr>
            <w:r w:rsidRPr="007E259C">
              <w:rPr>
                <w:rFonts w:ascii="Verdana" w:hAnsi="Verdana"/>
                <w:noProof/>
                <w:sz w:val="18"/>
                <w:szCs w:val="18"/>
              </w:rPr>
              <w:t>Czułość całego systemu w trybie MS: stosunek sygnału do szumów dla 1 pg rezerpiny minimum 100:1 (RMS)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B5DC7" w14:textId="77777777" w:rsidR="0074446E" w:rsidRDefault="0074446E" w:rsidP="0074446E">
            <w:pPr>
              <w:suppressAutoHyphens/>
              <w:snapToGrid w:val="0"/>
              <w:rPr>
                <w:rFonts w:ascii="Verdana" w:hAnsi="Verdana"/>
                <w:noProof/>
                <w:sz w:val="18"/>
                <w:szCs w:val="18"/>
              </w:rPr>
            </w:pPr>
            <w:r w:rsidRPr="007E259C">
              <w:rPr>
                <w:rFonts w:ascii="Verdana" w:hAnsi="Verdana"/>
                <w:noProof/>
                <w:sz w:val="18"/>
                <w:szCs w:val="18"/>
              </w:rPr>
              <w:t>Czułość całego systemu w trybie MS: stosunek sygnału do szumów dla 1 pg rezerpiny minimum 100:1 (RMS)</w:t>
            </w:r>
          </w:p>
          <w:p w14:paraId="641C4058" w14:textId="77777777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TAK</w:t>
            </w:r>
          </w:p>
          <w:p w14:paraId="2ADD51AD" w14:textId="77777777" w:rsidR="0074446E" w:rsidRDefault="0074446E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07932E4C" w14:textId="77777777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NIE</w:t>
            </w:r>
          </w:p>
          <w:p w14:paraId="795FF1CD" w14:textId="77777777" w:rsidR="0074446E" w:rsidRDefault="0074446E" w:rsidP="007E259C">
            <w:pPr>
              <w:suppressAutoHyphens/>
              <w:snapToGrid w:val="0"/>
              <w:jc w:val="center"/>
              <w:rPr>
                <w:rFonts w:ascii="Verdana" w:hAnsi="Verdana" w:cs="Calibri"/>
                <w:sz w:val="18"/>
                <w:szCs w:val="18"/>
                <w:lang w:eastAsia="zh-CN"/>
              </w:rPr>
            </w:pPr>
          </w:p>
          <w:p w14:paraId="6A1285E8" w14:textId="70ED0BF5" w:rsidR="007E259C" w:rsidRPr="007E259C" w:rsidRDefault="007E259C" w:rsidP="0074446E">
            <w:pPr>
              <w:suppressAutoHyphens/>
              <w:snapToGrid w:val="0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Stosunek sygnału do szumów dla 1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pg</w:t>
            </w:r>
            <w:proofErr w:type="spellEnd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rezerpiny wynosi ………..:</w:t>
            </w:r>
            <w:r w:rsidR="00652505">
              <w:rPr>
                <w:rFonts w:ascii="Verdana" w:hAnsi="Verdana" w:cs="Calibri"/>
                <w:sz w:val="18"/>
                <w:szCs w:val="18"/>
                <w:lang w:eastAsia="zh-CN"/>
              </w:rPr>
              <w:t>1</w:t>
            </w:r>
            <w:bookmarkStart w:id="0" w:name="_GoBack"/>
            <w:bookmarkEnd w:id="0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(RMS)</w:t>
            </w:r>
          </w:p>
        </w:tc>
      </w:tr>
      <w:tr w:rsidR="007E259C" w:rsidRPr="00551029" w14:paraId="51FC7911" w14:textId="77777777" w:rsidTr="0074446E">
        <w:trPr>
          <w:cantSplit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2D8B6" w14:textId="77777777" w:rsidR="007E259C" w:rsidRPr="007E259C" w:rsidRDefault="007E259C" w:rsidP="007E259C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jc w:val="center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BF414" w14:textId="4B251CAD" w:rsidR="007E259C" w:rsidRPr="007E259C" w:rsidRDefault="007E259C" w:rsidP="007E259C">
            <w:pPr>
              <w:jc w:val="both"/>
              <w:rPr>
                <w:rFonts w:ascii="Verdana" w:hAnsi="Verdana"/>
                <w:noProof/>
                <w:color w:val="FF0000"/>
                <w:sz w:val="18"/>
                <w:szCs w:val="18"/>
              </w:rPr>
            </w:pPr>
            <w:r w:rsidRPr="007E259C">
              <w:rPr>
                <w:rFonts w:ascii="Verdana" w:hAnsi="Verdana"/>
                <w:noProof/>
                <w:sz w:val="18"/>
                <w:szCs w:val="18"/>
              </w:rPr>
              <w:t>Prędkość zbierania danych ma być dostosowana do wymagań ultra-sprawnej chromatografii cieczowej - co najmniej 50 Hz w trybie MS i MS/MS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82F70" w14:textId="5E252A54" w:rsidR="0074446E" w:rsidRDefault="0074446E" w:rsidP="0074446E">
            <w:pPr>
              <w:suppressAutoHyphens/>
              <w:snapToGrid w:val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/>
                <w:noProof/>
                <w:sz w:val="18"/>
                <w:szCs w:val="18"/>
              </w:rPr>
              <w:t xml:space="preserve">Prędkość zbierania danych </w:t>
            </w:r>
            <w:r>
              <w:rPr>
                <w:rFonts w:ascii="Verdana" w:hAnsi="Verdana"/>
                <w:noProof/>
                <w:sz w:val="18"/>
                <w:szCs w:val="18"/>
              </w:rPr>
              <w:t>jest</w:t>
            </w:r>
            <w:r w:rsidRPr="007E259C">
              <w:rPr>
                <w:rFonts w:ascii="Verdana" w:hAnsi="Verdana"/>
                <w:noProof/>
                <w:sz w:val="18"/>
                <w:szCs w:val="18"/>
              </w:rPr>
              <w:t xml:space="preserve"> dostosowana do wymagań ultra-sprawnej chromatografii cieczowej - co najmniej 50 Hz w trybie MS i MS/MS</w:t>
            </w:r>
          </w:p>
          <w:p w14:paraId="6587D647" w14:textId="77777777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TAK</w:t>
            </w:r>
          </w:p>
          <w:p w14:paraId="27345C4D" w14:textId="77777777" w:rsidR="0074446E" w:rsidRDefault="0074446E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1EC5CF24" w14:textId="25A85166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NIE</w:t>
            </w:r>
          </w:p>
          <w:p w14:paraId="6525F8D6" w14:textId="77777777" w:rsidR="0074446E" w:rsidRPr="0074446E" w:rsidRDefault="0074446E" w:rsidP="0074446E">
            <w:pPr>
              <w:pStyle w:val="Akapitzlist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45478E2C" w14:textId="77777777" w:rsidR="0074446E" w:rsidRDefault="0074446E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52747C96" w14:textId="4EC08068" w:rsidR="007E259C" w:rsidRPr="007E259C" w:rsidRDefault="007E259C" w:rsidP="0074446E">
            <w:pPr>
              <w:suppressAutoHyphens/>
              <w:snapToGrid w:val="0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Maksymalna prędkość zbierania danych 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br/>
              <w:t xml:space="preserve">w trybie MS wynosi ………….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Hz</w:t>
            </w:r>
            <w:proofErr w:type="spellEnd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,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br/>
              <w:t xml:space="preserve">w trybie MS/MS wynosi …………. </w:t>
            </w:r>
            <w:proofErr w:type="spellStart"/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>Hz</w:t>
            </w:r>
            <w:proofErr w:type="spellEnd"/>
          </w:p>
        </w:tc>
      </w:tr>
      <w:tr w:rsidR="0074446E" w:rsidRPr="00551029" w14:paraId="061D9A18" w14:textId="77777777" w:rsidTr="0074446E">
        <w:trPr>
          <w:cantSplit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39945" w14:textId="77777777" w:rsidR="0074446E" w:rsidRPr="007E259C" w:rsidRDefault="0074446E" w:rsidP="0074446E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jc w:val="center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48C0B" w14:textId="0F7131A9" w:rsidR="0074446E" w:rsidRPr="007E259C" w:rsidRDefault="0074446E" w:rsidP="0074446E">
            <w:pPr>
              <w:jc w:val="both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/>
                <w:noProof/>
                <w:sz w:val="18"/>
                <w:szCs w:val="18"/>
              </w:rPr>
              <w:t>System próżniowy oparty na pompach turbomolekularnych i olejowej pompie rotacyjnej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F42C7" w14:textId="77777777" w:rsidR="0074446E" w:rsidRDefault="0074446E" w:rsidP="0074446E">
            <w:pPr>
              <w:suppressAutoHyphens/>
              <w:snapToGrid w:val="0"/>
              <w:rPr>
                <w:rFonts w:ascii="Verdana" w:hAnsi="Verdana" w:cs="Calibri"/>
                <w:sz w:val="18"/>
                <w:szCs w:val="18"/>
                <w:lang w:eastAsia="zh-CN"/>
              </w:rPr>
            </w:pPr>
            <w:r w:rsidRPr="007E259C">
              <w:rPr>
                <w:rFonts w:ascii="Verdana" w:hAnsi="Verdana"/>
                <w:noProof/>
                <w:sz w:val="18"/>
                <w:szCs w:val="18"/>
              </w:rPr>
              <w:t>System próżniowy oparty na pompach turbomolekularnych i olejowej pompie rotacyjnej</w:t>
            </w:r>
            <w:r w:rsidRPr="007E259C">
              <w:rPr>
                <w:rFonts w:ascii="Verdana" w:hAnsi="Verdana" w:cs="Calibri"/>
                <w:sz w:val="18"/>
                <w:szCs w:val="18"/>
                <w:lang w:eastAsia="zh-CN"/>
              </w:rPr>
              <w:t xml:space="preserve"> </w:t>
            </w:r>
          </w:p>
          <w:p w14:paraId="7D02C648" w14:textId="77777777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TAK</w:t>
            </w:r>
          </w:p>
          <w:p w14:paraId="6E7DA3AD" w14:textId="77777777" w:rsidR="0074446E" w:rsidRDefault="0074446E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64FD16DC" w14:textId="77777777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NIE</w:t>
            </w:r>
          </w:p>
          <w:p w14:paraId="749508FA" w14:textId="756FC7C2" w:rsidR="0074446E" w:rsidRPr="007E259C" w:rsidRDefault="0074446E" w:rsidP="0074446E">
            <w:pPr>
              <w:suppressAutoHyphens/>
              <w:snapToGrid w:val="0"/>
              <w:jc w:val="center"/>
              <w:rPr>
                <w:rFonts w:ascii="Verdana" w:hAnsi="Verdana" w:cs="Calibri"/>
                <w:sz w:val="18"/>
                <w:szCs w:val="18"/>
                <w:lang w:eastAsia="zh-CN"/>
              </w:rPr>
            </w:pPr>
          </w:p>
        </w:tc>
      </w:tr>
      <w:tr w:rsidR="0074446E" w:rsidRPr="003D5DA4" w14:paraId="69D20098" w14:textId="77777777" w:rsidTr="0074446E">
        <w:trPr>
          <w:cantSplit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2CB0E" w14:textId="77777777" w:rsidR="0074446E" w:rsidRPr="007E259C" w:rsidRDefault="0074446E" w:rsidP="0074446E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jc w:val="center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C3F33" w14:textId="5B92DA2C" w:rsidR="0074446E" w:rsidRPr="007E259C" w:rsidRDefault="0074446E" w:rsidP="0074446E">
            <w:pPr>
              <w:jc w:val="both"/>
              <w:rPr>
                <w:rFonts w:ascii="Verdana" w:hAnsi="Verdana"/>
                <w:noProof/>
                <w:sz w:val="18"/>
                <w:szCs w:val="18"/>
              </w:rPr>
            </w:pPr>
            <w:r w:rsidRPr="007E259C">
              <w:rPr>
                <w:rFonts w:ascii="Verdana" w:hAnsi="Verdana"/>
                <w:noProof/>
                <w:sz w:val="18"/>
                <w:szCs w:val="18"/>
              </w:rPr>
              <w:t>Komputerowa stacja robocza do obsługi oprogramowania do sterowania pracą systemu wyposażona w monitor o wydajności dostosowanej do wymagań spektrometru, ale o przekątnej ekranu co najmniej 32 cali.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9453C" w14:textId="32E4EF0F" w:rsidR="0074446E" w:rsidRPr="0074446E" w:rsidRDefault="0074446E" w:rsidP="0074446E">
            <w:pPr>
              <w:suppressAutoHyphens/>
              <w:snapToGrid w:val="0"/>
              <w:rPr>
                <w:rFonts w:ascii="Verdana" w:hAnsi="Verdana"/>
                <w:noProof/>
                <w:sz w:val="18"/>
                <w:szCs w:val="18"/>
              </w:rPr>
            </w:pPr>
            <w:r w:rsidRPr="007E259C">
              <w:rPr>
                <w:rFonts w:ascii="Verdana" w:hAnsi="Verdana"/>
                <w:noProof/>
                <w:sz w:val="18"/>
                <w:szCs w:val="18"/>
              </w:rPr>
              <w:t xml:space="preserve">Komputerowa stacja robocza do obsługi oprogramowania do sterowania pracą systemu wyposażona </w:t>
            </w:r>
            <w:r>
              <w:rPr>
                <w:rFonts w:ascii="Verdana" w:hAnsi="Verdana"/>
                <w:noProof/>
                <w:sz w:val="18"/>
                <w:szCs w:val="18"/>
              </w:rPr>
              <w:t xml:space="preserve">jest </w:t>
            </w:r>
            <w:r w:rsidRPr="007E259C">
              <w:rPr>
                <w:rFonts w:ascii="Verdana" w:hAnsi="Verdana"/>
                <w:noProof/>
                <w:sz w:val="18"/>
                <w:szCs w:val="18"/>
              </w:rPr>
              <w:t>w monitor o wydajności dostosowanej do wymagań spektrometru, ale o przekątnej ekranu co najmniej 32 cali</w:t>
            </w:r>
          </w:p>
          <w:p w14:paraId="606E29BF" w14:textId="77777777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TAK</w:t>
            </w:r>
          </w:p>
          <w:p w14:paraId="7D446EB5" w14:textId="77777777" w:rsidR="0074446E" w:rsidRDefault="0074446E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45580C4A" w14:textId="77777777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NIE</w:t>
            </w:r>
          </w:p>
          <w:p w14:paraId="7334D6E5" w14:textId="0BEB6429" w:rsidR="0074446E" w:rsidRPr="007E259C" w:rsidRDefault="0074446E" w:rsidP="0074446E">
            <w:pPr>
              <w:suppressAutoHyphens/>
              <w:snapToGrid w:val="0"/>
              <w:jc w:val="center"/>
              <w:rPr>
                <w:rFonts w:ascii="Verdana" w:hAnsi="Verdana" w:cs="Calibri"/>
                <w:sz w:val="18"/>
                <w:szCs w:val="18"/>
                <w:lang w:eastAsia="zh-CN"/>
              </w:rPr>
            </w:pPr>
          </w:p>
        </w:tc>
      </w:tr>
      <w:tr w:rsidR="0074446E" w:rsidRPr="00551029" w14:paraId="4374DEBA" w14:textId="77777777" w:rsidTr="0074446E">
        <w:trPr>
          <w:cantSplit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8A12B" w14:textId="77777777" w:rsidR="0074446E" w:rsidRPr="007E259C" w:rsidRDefault="0074446E" w:rsidP="0074446E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jc w:val="center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87ECA" w14:textId="55C061E1" w:rsidR="0074446E" w:rsidRPr="007E259C" w:rsidRDefault="0074446E" w:rsidP="0074446E">
            <w:pPr>
              <w:jc w:val="both"/>
              <w:rPr>
                <w:rFonts w:ascii="Verdana" w:hAnsi="Verdana"/>
                <w:noProof/>
                <w:sz w:val="18"/>
                <w:szCs w:val="18"/>
              </w:rPr>
            </w:pPr>
            <w:r w:rsidRPr="007E259C">
              <w:rPr>
                <w:rFonts w:ascii="Verdana" w:hAnsi="Verdana"/>
                <w:noProof/>
                <w:sz w:val="18"/>
                <w:szCs w:val="18"/>
              </w:rPr>
              <w:t>Rok produkcji systemu co najmniej 2019.</w:t>
            </w:r>
          </w:p>
          <w:p w14:paraId="5F0D1971" w14:textId="189D8291" w:rsidR="0074446E" w:rsidRPr="007E259C" w:rsidRDefault="0074446E" w:rsidP="0074446E">
            <w:pPr>
              <w:jc w:val="both"/>
              <w:rPr>
                <w:rFonts w:ascii="Verdana" w:hAnsi="Verdana"/>
                <w:noProof/>
                <w:sz w:val="18"/>
                <w:szCs w:val="18"/>
              </w:rPr>
            </w:pP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D772B" w14:textId="77777777" w:rsidR="0074446E" w:rsidRDefault="0074446E" w:rsidP="0074446E">
            <w:pPr>
              <w:jc w:val="both"/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 xml:space="preserve"> </w:t>
            </w:r>
            <w:r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t>UWAGA!</w:t>
            </w:r>
          </w:p>
          <w:p w14:paraId="068609CB" w14:textId="4A136A7F" w:rsidR="0074446E" w:rsidRPr="0074446E" w:rsidRDefault="0074446E" w:rsidP="0074446E">
            <w:pPr>
              <w:jc w:val="both"/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</w:pPr>
            <w:r w:rsidRPr="00593EA4"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t>Punktowane kryterium oceny ofert</w:t>
            </w:r>
            <w:r w:rsidR="00870561"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t>.</w:t>
            </w:r>
            <w:r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br/>
              <w:t>Nie wypełniać tego parametru w niniejszym dokumencie.</w:t>
            </w:r>
            <w:r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br/>
            </w:r>
            <w:r w:rsidRPr="00593EA4"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t>Wykonawca</w:t>
            </w:r>
            <w:r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t xml:space="preserve"> obowiązany jest do wskazania</w:t>
            </w:r>
            <w:r w:rsidRPr="00593EA4"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t xml:space="preserve"> parametr</w:t>
            </w:r>
            <w:r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t>u</w:t>
            </w:r>
            <w:r w:rsidRPr="00593EA4"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t xml:space="preserve"> w Formularzu ofertowym</w:t>
            </w:r>
            <w:r>
              <w:rPr>
                <w:rFonts w:ascii="Verdana" w:hAnsi="Verdana" w:cstheme="minorHAnsi"/>
                <w:b/>
                <w:color w:val="FF0000"/>
                <w:sz w:val="18"/>
                <w:szCs w:val="18"/>
                <w:lang w:eastAsia="ar-SA"/>
              </w:rPr>
              <w:t xml:space="preserve"> (Załącznik nr 1 do SWZ).</w:t>
            </w:r>
          </w:p>
        </w:tc>
      </w:tr>
      <w:tr w:rsidR="0074446E" w:rsidRPr="00551029" w14:paraId="3A67AE1E" w14:textId="77777777" w:rsidTr="0074446E">
        <w:trPr>
          <w:cantSplit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DB82" w14:textId="77777777" w:rsidR="0074446E" w:rsidRPr="007E259C" w:rsidRDefault="0074446E" w:rsidP="0074446E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jc w:val="center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9B009" w14:textId="50BC5098" w:rsidR="0074446E" w:rsidRPr="007E259C" w:rsidRDefault="0074446E" w:rsidP="0074446E">
            <w:pPr>
              <w:jc w:val="both"/>
              <w:rPr>
                <w:rFonts w:ascii="Verdana" w:hAnsi="Verdana"/>
                <w:noProof/>
                <w:sz w:val="18"/>
                <w:szCs w:val="18"/>
              </w:rPr>
            </w:pPr>
            <w:r w:rsidRPr="007E259C">
              <w:rPr>
                <w:rFonts w:ascii="Verdana" w:hAnsi="Verdana"/>
                <w:noProof/>
                <w:sz w:val="18"/>
                <w:szCs w:val="18"/>
              </w:rPr>
              <w:t>Zasilanie 230 V (50/60 Hz)</w:t>
            </w:r>
          </w:p>
          <w:p w14:paraId="52E8352A" w14:textId="5414C96C" w:rsidR="0074446E" w:rsidRPr="007E259C" w:rsidRDefault="0074446E" w:rsidP="0074446E">
            <w:pPr>
              <w:jc w:val="both"/>
              <w:rPr>
                <w:rFonts w:ascii="Verdana" w:hAnsi="Verdana"/>
                <w:noProof/>
                <w:color w:val="FF0000"/>
                <w:sz w:val="18"/>
                <w:szCs w:val="18"/>
              </w:rPr>
            </w:pP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96D85" w14:textId="77777777" w:rsidR="0074446E" w:rsidRPr="007E259C" w:rsidRDefault="0074446E" w:rsidP="0074446E">
            <w:pPr>
              <w:jc w:val="both"/>
              <w:rPr>
                <w:rFonts w:ascii="Verdana" w:hAnsi="Verdana"/>
                <w:noProof/>
                <w:sz w:val="18"/>
                <w:szCs w:val="18"/>
              </w:rPr>
            </w:pPr>
            <w:r w:rsidRPr="007E259C">
              <w:rPr>
                <w:rFonts w:ascii="Verdana" w:hAnsi="Verdana"/>
                <w:noProof/>
                <w:sz w:val="18"/>
                <w:szCs w:val="18"/>
              </w:rPr>
              <w:t>Zasilanie 230 V (50/60 Hz)</w:t>
            </w:r>
          </w:p>
          <w:p w14:paraId="44EE532B" w14:textId="77777777" w:rsidR="0074446E" w:rsidRDefault="0074446E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5D978A67" w14:textId="01661989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TAK</w:t>
            </w:r>
          </w:p>
          <w:p w14:paraId="19A58AE1" w14:textId="77777777" w:rsidR="0074446E" w:rsidRDefault="0074446E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7ECD9E12" w14:textId="77777777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NIE</w:t>
            </w:r>
          </w:p>
          <w:p w14:paraId="506F4F5B" w14:textId="37B60982" w:rsidR="0074446E" w:rsidRPr="007E259C" w:rsidRDefault="0074446E" w:rsidP="0074446E">
            <w:pPr>
              <w:suppressAutoHyphens/>
              <w:snapToGrid w:val="0"/>
              <w:jc w:val="center"/>
              <w:rPr>
                <w:rFonts w:ascii="Verdana" w:hAnsi="Verdana" w:cs="Calibri"/>
                <w:b/>
                <w:sz w:val="18"/>
                <w:szCs w:val="18"/>
              </w:rPr>
            </w:pPr>
          </w:p>
        </w:tc>
      </w:tr>
      <w:tr w:rsidR="0074446E" w:rsidRPr="00551029" w14:paraId="108CB8EC" w14:textId="77777777" w:rsidTr="0074446E">
        <w:trPr>
          <w:cantSplit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7CC1D" w14:textId="77777777" w:rsidR="0074446E" w:rsidRPr="007E259C" w:rsidRDefault="0074446E" w:rsidP="0074446E">
            <w:pPr>
              <w:numPr>
                <w:ilvl w:val="0"/>
                <w:numId w:val="2"/>
              </w:numPr>
              <w:suppressAutoHyphens/>
              <w:snapToGrid w:val="0"/>
              <w:spacing w:after="0"/>
              <w:jc w:val="center"/>
              <w:rPr>
                <w:rFonts w:ascii="Verdana" w:eastAsia="Verdana" w:hAnsi="Verdana" w:cs="Calibri"/>
                <w:sz w:val="18"/>
                <w:szCs w:val="18"/>
                <w:lang w:eastAsia="zh-CN"/>
              </w:rPr>
            </w:pPr>
          </w:p>
        </w:tc>
        <w:tc>
          <w:tcPr>
            <w:tcW w:w="4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105EB" w14:textId="6C613B35" w:rsidR="0074446E" w:rsidRPr="007E259C" w:rsidRDefault="0074446E" w:rsidP="0074446E">
            <w:pPr>
              <w:rPr>
                <w:rFonts w:ascii="Verdana" w:hAnsi="Verdana"/>
                <w:noProof/>
                <w:color w:val="FF0000"/>
                <w:sz w:val="18"/>
                <w:szCs w:val="18"/>
              </w:rPr>
            </w:pPr>
            <w:r w:rsidRPr="007E259C">
              <w:rPr>
                <w:rFonts w:ascii="Verdana" w:hAnsi="Verdana"/>
                <w:noProof/>
                <w:sz w:val="18"/>
                <w:szCs w:val="18"/>
              </w:rPr>
              <w:t>System ma zawierać generator azotu jako gazu osuszającego i kolizyjnego instalowany podczas instalacji urządzenia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343CB" w14:textId="6587F226" w:rsidR="0074446E" w:rsidRDefault="0074446E" w:rsidP="0074446E">
            <w:pPr>
              <w:suppressAutoHyphens/>
              <w:snapToGrid w:val="0"/>
              <w:jc w:val="both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/>
                <w:noProof/>
                <w:sz w:val="18"/>
                <w:szCs w:val="18"/>
              </w:rPr>
              <w:t>System zawiera generator azotu jako gazu osuszającego i kolizyjnego  instalowany podczas instalacji urządzenia</w:t>
            </w:r>
          </w:p>
          <w:p w14:paraId="5DF3FB5A" w14:textId="77777777" w:rsid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TAK</w:t>
            </w:r>
          </w:p>
          <w:p w14:paraId="73FE878E" w14:textId="77777777" w:rsidR="0074446E" w:rsidRDefault="0074446E" w:rsidP="0074446E">
            <w:pPr>
              <w:pStyle w:val="Akapitzlist"/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</w:p>
          <w:p w14:paraId="25C21A19" w14:textId="5193E879" w:rsidR="0074446E" w:rsidRPr="0074446E" w:rsidRDefault="0074446E" w:rsidP="0074446E">
            <w:pPr>
              <w:pStyle w:val="Akapitzlist"/>
              <w:numPr>
                <w:ilvl w:val="0"/>
                <w:numId w:val="4"/>
              </w:numPr>
              <w:suppressAutoHyphens/>
              <w:snapToGrid w:val="0"/>
              <w:spacing w:after="0"/>
              <w:rPr>
                <w:rFonts w:ascii="Verdana" w:hAnsi="Verdana" w:cs="Calibri"/>
                <w:b/>
                <w:sz w:val="18"/>
                <w:szCs w:val="18"/>
              </w:rPr>
            </w:pPr>
            <w:r w:rsidRPr="007E259C">
              <w:rPr>
                <w:rFonts w:ascii="Verdana" w:hAnsi="Verdana" w:cs="Calibri"/>
                <w:b/>
                <w:sz w:val="18"/>
                <w:szCs w:val="18"/>
              </w:rPr>
              <w:t>NIE</w:t>
            </w:r>
          </w:p>
        </w:tc>
      </w:tr>
    </w:tbl>
    <w:p w14:paraId="3A0FF5F2" w14:textId="77777777" w:rsidR="00551029" w:rsidRPr="00551029" w:rsidRDefault="00551029" w:rsidP="00551029">
      <w:pPr>
        <w:suppressAutoHyphens/>
        <w:spacing w:after="0" w:line="240" w:lineRule="auto"/>
        <w:jc w:val="both"/>
        <w:rPr>
          <w:rFonts w:eastAsia="Verdana" w:cs="Calibri"/>
          <w:lang w:eastAsia="zh-CN"/>
        </w:rPr>
      </w:pPr>
    </w:p>
    <w:p w14:paraId="5630AD66" w14:textId="77777777" w:rsidR="00551029" w:rsidRPr="00551029" w:rsidRDefault="00551029" w:rsidP="00551029">
      <w:pPr>
        <w:autoSpaceDE w:val="0"/>
        <w:spacing w:before="60" w:after="60" w:line="360" w:lineRule="auto"/>
        <w:ind w:left="360"/>
        <w:rPr>
          <w:rFonts w:cs="Calibri"/>
        </w:rPr>
      </w:pPr>
    </w:p>
    <w:p w14:paraId="11C8030E" w14:textId="6624DD11" w:rsidR="00551029" w:rsidRPr="0074446E" w:rsidRDefault="0074446E" w:rsidP="0074446E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74446E">
        <w:rPr>
          <w:rFonts w:ascii="Verdana" w:hAnsi="Verdana"/>
          <w:b/>
          <w:sz w:val="20"/>
          <w:szCs w:val="20"/>
        </w:rPr>
        <w:t xml:space="preserve">Dokument musi być opatrzony przez osobę lub osoby uprawnione do reprezentowania Wykonawcy/Wykonawców wspólnie ubiegających się o zamówienie kwalifikowanym podpisem elektronicznym </w:t>
      </w:r>
      <w:r w:rsidR="00551029" w:rsidRPr="0074446E">
        <w:rPr>
          <w:rFonts w:ascii="Verdana" w:hAnsi="Verdana" w:cs="Calibri"/>
          <w:b/>
          <w:sz w:val="20"/>
          <w:szCs w:val="20"/>
        </w:rPr>
        <w:t>lub podpisem zaufanym, lub podpisem osobistym.</w:t>
      </w:r>
    </w:p>
    <w:p w14:paraId="61829076" w14:textId="2F71F142" w:rsidR="00FE3807" w:rsidRDefault="00FE3807">
      <w:pPr>
        <w:rPr>
          <w:rFonts w:cs="Calibri"/>
        </w:rPr>
      </w:pPr>
    </w:p>
    <w:p w14:paraId="41413BD5" w14:textId="7EA11F76" w:rsidR="00402F98" w:rsidRDefault="00402F98">
      <w:pPr>
        <w:rPr>
          <w:rFonts w:cs="Calibri"/>
        </w:rPr>
      </w:pPr>
    </w:p>
    <w:sectPr w:rsidR="00402F98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D1A67F" w14:textId="77777777" w:rsidR="007E259C" w:rsidRDefault="007E259C" w:rsidP="007E259C">
      <w:pPr>
        <w:spacing w:after="0" w:line="240" w:lineRule="auto"/>
      </w:pPr>
      <w:r>
        <w:separator/>
      </w:r>
    </w:p>
  </w:endnote>
  <w:endnote w:type="continuationSeparator" w:id="0">
    <w:p w14:paraId="198E5713" w14:textId="77777777" w:rsidR="007E259C" w:rsidRDefault="007E259C" w:rsidP="007E2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90476538"/>
      <w:docPartObj>
        <w:docPartGallery w:val="Page Numbers (Bottom of Page)"/>
        <w:docPartUnique/>
      </w:docPartObj>
    </w:sdtPr>
    <w:sdtEndPr>
      <w:rPr>
        <w:rFonts w:ascii="Verdana" w:hAnsi="Verdana"/>
        <w:sz w:val="16"/>
        <w:szCs w:val="16"/>
      </w:rPr>
    </w:sdtEndPr>
    <w:sdtContent>
      <w:p w14:paraId="49589052" w14:textId="17DBB2F5" w:rsidR="00652505" w:rsidRPr="00652505" w:rsidRDefault="00652505">
        <w:pPr>
          <w:pStyle w:val="Stopka"/>
          <w:jc w:val="right"/>
          <w:rPr>
            <w:rFonts w:ascii="Verdana" w:hAnsi="Verdana"/>
            <w:sz w:val="16"/>
            <w:szCs w:val="16"/>
          </w:rPr>
        </w:pPr>
        <w:r w:rsidRPr="00652505">
          <w:rPr>
            <w:rFonts w:ascii="Verdana" w:hAnsi="Verdana"/>
            <w:sz w:val="16"/>
            <w:szCs w:val="16"/>
          </w:rPr>
          <w:t xml:space="preserve">Strona | </w:t>
        </w:r>
        <w:r w:rsidRPr="00652505">
          <w:rPr>
            <w:rFonts w:ascii="Verdana" w:hAnsi="Verdana"/>
            <w:sz w:val="16"/>
            <w:szCs w:val="16"/>
          </w:rPr>
          <w:fldChar w:fldCharType="begin"/>
        </w:r>
        <w:r w:rsidRPr="00652505">
          <w:rPr>
            <w:rFonts w:ascii="Verdana" w:hAnsi="Verdana"/>
            <w:sz w:val="16"/>
            <w:szCs w:val="16"/>
          </w:rPr>
          <w:instrText>PAGE   \* MERGEFORMAT</w:instrText>
        </w:r>
        <w:r w:rsidRPr="00652505">
          <w:rPr>
            <w:rFonts w:ascii="Verdana" w:hAnsi="Verdana"/>
            <w:sz w:val="16"/>
            <w:szCs w:val="16"/>
          </w:rPr>
          <w:fldChar w:fldCharType="separate"/>
        </w:r>
        <w:r w:rsidRPr="00652505">
          <w:rPr>
            <w:rFonts w:ascii="Verdana" w:hAnsi="Verdana"/>
            <w:sz w:val="16"/>
            <w:szCs w:val="16"/>
          </w:rPr>
          <w:t>2</w:t>
        </w:r>
        <w:r w:rsidRPr="00652505">
          <w:rPr>
            <w:rFonts w:ascii="Verdana" w:hAnsi="Verdana"/>
            <w:sz w:val="16"/>
            <w:szCs w:val="16"/>
          </w:rPr>
          <w:fldChar w:fldCharType="end"/>
        </w:r>
        <w:r w:rsidRPr="00652505">
          <w:rPr>
            <w:rFonts w:ascii="Verdana" w:hAnsi="Verdana"/>
            <w:sz w:val="16"/>
            <w:szCs w:val="16"/>
          </w:rPr>
          <w:t xml:space="preserve"> </w:t>
        </w:r>
      </w:p>
    </w:sdtContent>
  </w:sdt>
  <w:p w14:paraId="26A9656F" w14:textId="77777777" w:rsidR="00652505" w:rsidRDefault="0065250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F78EA6" w14:textId="77777777" w:rsidR="007E259C" w:rsidRDefault="007E259C" w:rsidP="007E259C">
      <w:pPr>
        <w:spacing w:after="0" w:line="240" w:lineRule="auto"/>
      </w:pPr>
      <w:r>
        <w:separator/>
      </w:r>
    </w:p>
  </w:footnote>
  <w:footnote w:type="continuationSeparator" w:id="0">
    <w:p w14:paraId="2622ADB0" w14:textId="77777777" w:rsidR="007E259C" w:rsidRDefault="007E259C" w:rsidP="007E25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9D2B7" w14:textId="1CBC0F2C" w:rsidR="007E259C" w:rsidRPr="007E259C" w:rsidRDefault="007E259C" w:rsidP="007E259C">
    <w:pPr>
      <w:pStyle w:val="Nagwek"/>
      <w:jc w:val="right"/>
      <w:rPr>
        <w:rFonts w:ascii="Verdana" w:hAnsi="Verdana"/>
        <w:b/>
        <w:sz w:val="18"/>
        <w:szCs w:val="18"/>
      </w:rPr>
    </w:pPr>
    <w:r w:rsidRPr="007E259C">
      <w:rPr>
        <w:rFonts w:ascii="Verdana" w:hAnsi="Verdana"/>
        <w:b/>
        <w:sz w:val="18"/>
        <w:szCs w:val="18"/>
      </w:rPr>
      <w:t>Załącznik nr 3 do SWZ</w:t>
    </w:r>
  </w:p>
  <w:p w14:paraId="3DC44736" w14:textId="69D0E974" w:rsidR="007E259C" w:rsidRPr="007E259C" w:rsidRDefault="007E259C" w:rsidP="007E259C">
    <w:pPr>
      <w:pStyle w:val="Nagwek"/>
      <w:jc w:val="right"/>
      <w:rPr>
        <w:rFonts w:ascii="Verdana" w:hAnsi="Verdana"/>
        <w:b/>
        <w:sz w:val="18"/>
        <w:szCs w:val="18"/>
      </w:rPr>
    </w:pPr>
    <w:r w:rsidRPr="007E259C">
      <w:rPr>
        <w:rFonts w:ascii="Verdana" w:hAnsi="Verdana"/>
        <w:b/>
        <w:sz w:val="18"/>
        <w:szCs w:val="18"/>
      </w:rPr>
      <w:t>BZP.2710.36.2022.KB</w:t>
    </w:r>
  </w:p>
  <w:p w14:paraId="39D3F6BF" w14:textId="77777777" w:rsidR="007E259C" w:rsidRDefault="007E259C">
    <w:pPr>
      <w:pStyle w:val="Nagwek"/>
    </w:pPr>
  </w:p>
</w:hdr>
</file>

<file path=word/intelligence2.xml><?xml version="1.0" encoding="utf-8"?>
<int2:intelligence xmlns:int2="http://schemas.microsoft.com/office/intelligence/2020/intelligence">
  <int2:observations>
    <int2:textHash int2:hashCode="+UXOfryGVP91lu" int2:id="7OEPoRdo">
      <int2:state int2:type="LegacyProofing" int2:value="Rejected"/>
    </int2:textHash>
    <int2:textHash int2:hashCode="8epEOOLR0XcoO0" int2:id="eNo2GoJ0">
      <int2:state int2:type="LegacyProofing" int2:value="Rejected"/>
    </int2:textHash>
    <int2:textHash int2:hashCode="OZzhKDhzhItUpO" int2:id="pigDivsH">
      <int2:state int2:type="LegacyProofing" int2:value="Rejected"/>
    </int2:textHash>
    <int2:textHash int2:hashCode="zR8ph5DCH/svNW" int2:id="MPupPVBz">
      <int2:state int2:type="LegacyProofing" int2:value="Rejected"/>
    </int2:textHash>
    <int2:bookmark int2:bookmarkName="_Int_l8wb8axV" int2:invalidationBookmarkName="" int2:hashCode="y+JjTdO+ob5iGI" int2:id="BZkUU8tv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3"/>
    <w:multiLevelType w:val="multilevel"/>
    <w:tmpl w:val="1E1448F4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Verdana" w:hAnsi="Verdana" w:cs="Symbol" w:hint="default"/>
        <w:sz w:val="18"/>
        <w:szCs w:val="1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E8079B1"/>
    <w:multiLevelType w:val="hybridMultilevel"/>
    <w:tmpl w:val="F27AE0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C13063"/>
    <w:multiLevelType w:val="hybridMultilevel"/>
    <w:tmpl w:val="ED8A7DD8"/>
    <w:lvl w:ilvl="0" w:tplc="DEA853C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zUyMza0NDYyMzFR0lEKTi0uzszPAykwrwUAu6FK0SwAAAA="/>
  </w:docVars>
  <w:rsids>
    <w:rsidRoot w:val="00551029"/>
    <w:rsid w:val="000E609B"/>
    <w:rsid w:val="00145622"/>
    <w:rsid w:val="00272937"/>
    <w:rsid w:val="0027538D"/>
    <w:rsid w:val="00291A03"/>
    <w:rsid w:val="003A69A1"/>
    <w:rsid w:val="003D5DA4"/>
    <w:rsid w:val="003E1138"/>
    <w:rsid w:val="00402F98"/>
    <w:rsid w:val="00493743"/>
    <w:rsid w:val="00551029"/>
    <w:rsid w:val="005F19B4"/>
    <w:rsid w:val="00652505"/>
    <w:rsid w:val="006B1306"/>
    <w:rsid w:val="00742675"/>
    <w:rsid w:val="0074446E"/>
    <w:rsid w:val="00753FA4"/>
    <w:rsid w:val="007E259C"/>
    <w:rsid w:val="007F007B"/>
    <w:rsid w:val="00870561"/>
    <w:rsid w:val="00A1658C"/>
    <w:rsid w:val="00A22952"/>
    <w:rsid w:val="00A67244"/>
    <w:rsid w:val="00AD04F3"/>
    <w:rsid w:val="00B26CEA"/>
    <w:rsid w:val="00BB5D95"/>
    <w:rsid w:val="00C46D64"/>
    <w:rsid w:val="00C4BCE2"/>
    <w:rsid w:val="00C6055D"/>
    <w:rsid w:val="00CD3B6B"/>
    <w:rsid w:val="00D65A29"/>
    <w:rsid w:val="00E01A39"/>
    <w:rsid w:val="00F04E0B"/>
    <w:rsid w:val="00FE3807"/>
    <w:rsid w:val="01DFE21E"/>
    <w:rsid w:val="08E1099E"/>
    <w:rsid w:val="0980BA47"/>
    <w:rsid w:val="0A7CD9FF"/>
    <w:rsid w:val="0B577495"/>
    <w:rsid w:val="0B5F621B"/>
    <w:rsid w:val="0C18AA60"/>
    <w:rsid w:val="0C4B3788"/>
    <w:rsid w:val="0CD1F2A5"/>
    <w:rsid w:val="0CF344F6"/>
    <w:rsid w:val="0D1DA82A"/>
    <w:rsid w:val="0DC5B598"/>
    <w:rsid w:val="0F504B22"/>
    <w:rsid w:val="12260872"/>
    <w:rsid w:val="1373C151"/>
    <w:rsid w:val="14FE56DB"/>
    <w:rsid w:val="15359430"/>
    <w:rsid w:val="1B543394"/>
    <w:rsid w:val="1B7585E5"/>
    <w:rsid w:val="1C400901"/>
    <w:rsid w:val="1D0968C0"/>
    <w:rsid w:val="1DB1762E"/>
    <w:rsid w:val="1EAD26A7"/>
    <w:rsid w:val="2439E00F"/>
    <w:rsid w:val="2525B57C"/>
    <w:rsid w:val="26B8388C"/>
    <w:rsid w:val="278AE59C"/>
    <w:rsid w:val="285408ED"/>
    <w:rsid w:val="292EA383"/>
    <w:rsid w:val="293FDE5A"/>
    <w:rsid w:val="2B379765"/>
    <w:rsid w:val="2B8BA9AF"/>
    <w:rsid w:val="2F7C92B6"/>
    <w:rsid w:val="2F9DE507"/>
    <w:rsid w:val="31186317"/>
    <w:rsid w:val="32CD9843"/>
    <w:rsid w:val="35EBD43A"/>
    <w:rsid w:val="36C66ED0"/>
    <w:rsid w:val="392B9EF0"/>
    <w:rsid w:val="3AAF325C"/>
    <w:rsid w:val="3C8DA2E6"/>
    <w:rsid w:val="40867973"/>
    <w:rsid w:val="40FBC6E8"/>
    <w:rsid w:val="4EEF9205"/>
    <w:rsid w:val="521F4541"/>
    <w:rsid w:val="53C30328"/>
    <w:rsid w:val="549D9DBE"/>
    <w:rsid w:val="555ED389"/>
    <w:rsid w:val="56FAA3EA"/>
    <w:rsid w:val="57BC1623"/>
    <w:rsid w:val="57EEA34B"/>
    <w:rsid w:val="5896744B"/>
    <w:rsid w:val="5B0CDF42"/>
    <w:rsid w:val="5FE05065"/>
    <w:rsid w:val="6267F633"/>
    <w:rsid w:val="6317F127"/>
    <w:rsid w:val="6A50926A"/>
    <w:rsid w:val="6BEC62CB"/>
    <w:rsid w:val="702A13E4"/>
    <w:rsid w:val="737EB711"/>
    <w:rsid w:val="74FC727A"/>
    <w:rsid w:val="772F1572"/>
    <w:rsid w:val="77405049"/>
    <w:rsid w:val="77F04B3D"/>
    <w:rsid w:val="7CDD212B"/>
    <w:rsid w:val="7CF64988"/>
    <w:rsid w:val="7E70C798"/>
    <w:rsid w:val="7F3A2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C4A11E"/>
  <w15:chartTrackingRefBased/>
  <w15:docId w15:val="{888AFA06-FFA1-49A7-85CF-4EA4AF9C7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51029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komentarza">
    <w:name w:val="annotation text"/>
    <w:basedOn w:val="Normalny"/>
    <w:link w:val="TekstkomentarzaZnak"/>
    <w:semiHidden/>
    <w:unhideWhenUsed/>
    <w:qFormat/>
    <w:rsid w:val="00551029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551029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dokomentarza">
    <w:name w:val="annotation reference"/>
    <w:semiHidden/>
    <w:unhideWhenUsed/>
    <w:rsid w:val="00551029"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10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51029"/>
    <w:rPr>
      <w:rFonts w:ascii="Segoe UI" w:eastAsia="Times New Roman" w:hAnsi="Segoe UI" w:cs="Segoe UI"/>
      <w:sz w:val="18"/>
      <w:szCs w:val="18"/>
      <w:lang w:eastAsia="pl-PL"/>
    </w:rPr>
  </w:style>
  <w:style w:type="paragraph" w:styleId="Akapitzlist">
    <w:name w:val="List Paragraph"/>
    <w:basedOn w:val="Normalny"/>
    <w:uiPriority w:val="34"/>
    <w:qFormat/>
    <w:rsid w:val="00551029"/>
    <w:pPr>
      <w:ind w:left="720"/>
      <w:contextualSpacing/>
    </w:pPr>
    <w:rPr>
      <w:rFonts w:asciiTheme="minorHAnsi" w:eastAsiaTheme="minorEastAsia" w:hAnsiTheme="minorHAnsi" w:cstheme="minorBidi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7E259C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7E259C"/>
  </w:style>
  <w:style w:type="paragraph" w:styleId="Stopka">
    <w:name w:val="footer"/>
    <w:basedOn w:val="Normalny"/>
    <w:link w:val="StopkaZnak"/>
    <w:uiPriority w:val="99"/>
    <w:unhideWhenUsed/>
    <w:rsid w:val="007E25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E259C"/>
    <w:rPr>
      <w:rFonts w:ascii="Calibri" w:eastAsia="Times New Roman" w:hAnsi="Calibri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46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300333398d2c496a" Type="http://schemas.microsoft.com/office/2020/10/relationships/intelligence" Target="intelligence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679</Words>
  <Characters>4074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Szyszko</dc:creator>
  <cp:keywords/>
  <dc:description/>
  <cp:lastModifiedBy>Katarzyna Budzyńska</cp:lastModifiedBy>
  <cp:revision>15</cp:revision>
  <cp:lastPrinted>2022-09-21T07:58:00Z</cp:lastPrinted>
  <dcterms:created xsi:type="dcterms:W3CDTF">2022-07-22T08:14:00Z</dcterms:created>
  <dcterms:modified xsi:type="dcterms:W3CDTF">2022-09-21T08:01:00Z</dcterms:modified>
</cp:coreProperties>
</file>